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71D5" w14:textId="45F52FC4" w:rsidR="00F577B1" w:rsidRPr="009547F8" w:rsidRDefault="00F577B1" w:rsidP="00A12A37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>Załącznik 1</w:t>
      </w:r>
    </w:p>
    <w:p w14:paraId="7869B222" w14:textId="654A869E" w:rsidR="005D7972" w:rsidRPr="009547F8" w:rsidRDefault="005D7972" w:rsidP="00F577B1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914694C" w14:textId="77777777" w:rsidR="00D14FE4" w:rsidRPr="009547F8" w:rsidRDefault="00D14FE4" w:rsidP="00E1638C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41852E10" w14:textId="46ECF130" w:rsidR="00585AB5" w:rsidRPr="009547F8" w:rsidRDefault="005D7972" w:rsidP="00F973F4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9547F8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1D2E5302" w14:textId="77777777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4E43DFDC" w14:textId="3FB3A6C1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>I. Dane</w:t>
      </w:r>
      <w:r w:rsidR="00684767" w:rsidRPr="009547F8">
        <w:rPr>
          <w:rFonts w:ascii="Calibri Light" w:eastAsia="Times New Roman" w:hAnsi="Calibri Light" w:cs="Calibri Light"/>
          <w:b/>
          <w:bCs/>
        </w:rPr>
        <w:t>:</w:t>
      </w:r>
    </w:p>
    <w:p w14:paraId="081D3D10" w14:textId="655E48C1" w:rsidR="00585AB5" w:rsidRPr="009547F8" w:rsidRDefault="005D7972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1. </w:t>
      </w:r>
      <w:proofErr w:type="spellStart"/>
      <w:r w:rsidRPr="009547F8">
        <w:rPr>
          <w:rFonts w:ascii="Calibri Light" w:eastAsia="Times New Roman" w:hAnsi="Calibri Light" w:cs="Calibri Light"/>
        </w:rPr>
        <w:t>Imie</w:t>
      </w:r>
      <w:proofErr w:type="spellEnd"/>
      <w:r w:rsidRPr="009547F8">
        <w:rPr>
          <w:rFonts w:ascii="Calibri Light" w:eastAsia="Times New Roman" w:hAnsi="Calibri Light" w:cs="Calibri Light"/>
        </w:rPr>
        <w:t>̨ i nazwisko:</w:t>
      </w:r>
      <w:r w:rsidRPr="009547F8">
        <w:rPr>
          <w:rFonts w:ascii="Calibri Light" w:eastAsia="Times New Roman" w:hAnsi="Calibri Light" w:cs="Calibri Light"/>
        </w:rPr>
        <w:br/>
        <w:t>2. Data urodzenia:</w:t>
      </w:r>
      <w:r w:rsidRPr="009547F8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3AB788B5" w14:textId="77777777" w:rsidR="00E1638C" w:rsidRPr="009547F8" w:rsidRDefault="00E1638C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58D8CA70" w14:textId="77777777" w:rsidR="00D14FE4" w:rsidRPr="009547F8" w:rsidRDefault="00D14FE4" w:rsidP="005D7972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5D7972" w:rsidRPr="009547F8" w14:paraId="2ED781DB" w14:textId="77777777" w:rsidTr="00F90EA7">
        <w:tc>
          <w:tcPr>
            <w:tcW w:w="2193" w:type="dxa"/>
          </w:tcPr>
          <w:p w14:paraId="36663E29" w14:textId="6A11202A" w:rsidR="005D7972" w:rsidRPr="009547F8" w:rsidRDefault="00684767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STOPIEN / TYTUŁ</w:t>
            </w:r>
          </w:p>
        </w:tc>
        <w:tc>
          <w:tcPr>
            <w:tcW w:w="1962" w:type="dxa"/>
          </w:tcPr>
          <w:p w14:paraId="0B6B8436" w14:textId="2E0BD43C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ROK</w:t>
            </w:r>
          </w:p>
        </w:tc>
        <w:tc>
          <w:tcPr>
            <w:tcW w:w="2870" w:type="dxa"/>
          </w:tcPr>
          <w:p w14:paraId="36BBD2E0" w14:textId="09585C05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UCZELNIA / JEDNOSTKA</w:t>
            </w:r>
          </w:p>
        </w:tc>
        <w:tc>
          <w:tcPr>
            <w:tcW w:w="2037" w:type="dxa"/>
          </w:tcPr>
          <w:p w14:paraId="5E95AB3F" w14:textId="3BCC506B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WYDZIAŁ</w:t>
            </w:r>
          </w:p>
        </w:tc>
      </w:tr>
      <w:tr w:rsidR="005D7972" w:rsidRPr="009547F8" w14:paraId="13799614" w14:textId="77777777" w:rsidTr="00F90EA7">
        <w:tc>
          <w:tcPr>
            <w:tcW w:w="2193" w:type="dxa"/>
          </w:tcPr>
          <w:p w14:paraId="1C9D6C9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5E5C12B4" w14:textId="51169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D467D87" w14:textId="6AB6EB5C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44A5A5D" w14:textId="17084DC2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175F2A1B" w14:textId="77777777" w:rsidTr="00F90EA7">
        <w:tc>
          <w:tcPr>
            <w:tcW w:w="2193" w:type="dxa"/>
          </w:tcPr>
          <w:p w14:paraId="3A7F2D2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3BF3C0E7" w14:textId="44F718F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113C3D4E" w14:textId="70DFAE4A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F089594" w14:textId="3B95ABAB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7E9D9AA0" w14:textId="77777777" w:rsidTr="00F90EA7">
        <w:tc>
          <w:tcPr>
            <w:tcW w:w="2193" w:type="dxa"/>
          </w:tcPr>
          <w:p w14:paraId="38DF116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9547F8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60AB236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207962A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6BCBA59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E15705E" w14:textId="77777777" w:rsidTr="00F90EA7">
        <w:tc>
          <w:tcPr>
            <w:tcW w:w="2193" w:type="dxa"/>
          </w:tcPr>
          <w:p w14:paraId="7F41F29E" w14:textId="0D2A96FB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STANOWISKO </w:t>
            </w:r>
          </w:p>
        </w:tc>
        <w:tc>
          <w:tcPr>
            <w:tcW w:w="1962" w:type="dxa"/>
          </w:tcPr>
          <w:p w14:paraId="2005996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OD… DO…</w:t>
            </w:r>
          </w:p>
        </w:tc>
        <w:tc>
          <w:tcPr>
            <w:tcW w:w="2870" w:type="dxa"/>
          </w:tcPr>
          <w:p w14:paraId="11DABD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0FA814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5D7972" w:rsidRPr="009547F8" w14:paraId="37C84459" w14:textId="77777777" w:rsidTr="00F90EA7">
        <w:tc>
          <w:tcPr>
            <w:tcW w:w="2193" w:type="dxa"/>
          </w:tcPr>
          <w:p w14:paraId="57848A7B" w14:textId="7AE5D1E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12C183B4" w14:textId="33DD9081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24E63CE6" w14:textId="4B0ACCD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2FBB1959" w14:textId="72D6B0BE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8136EC5" w14:textId="77777777" w:rsidTr="00F90EA7">
        <w:tc>
          <w:tcPr>
            <w:tcW w:w="2193" w:type="dxa"/>
          </w:tcPr>
          <w:p w14:paraId="18F2DC1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37F1CBA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21D833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51403A8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E5B9AD1" w14:textId="77777777" w:rsidTr="00F90EA7">
        <w:tc>
          <w:tcPr>
            <w:tcW w:w="2193" w:type="dxa"/>
          </w:tcPr>
          <w:p w14:paraId="0C8D47D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2309FFD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1A9855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F6C71E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0B4F1860" w14:textId="0FDB12EB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AE42195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466C32F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9547F8">
        <w:rPr>
          <w:rFonts w:ascii="Calibri Light" w:eastAsia="Times New Roman" w:hAnsi="Calibri Light" w:cs="Calibri Light"/>
        </w:rPr>
        <w:t>sł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): </w:t>
      </w:r>
    </w:p>
    <w:p w14:paraId="255AD7A3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15529855" w14:textId="33AB30E1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497EF12B" w14:textId="448D10D5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2CB8FBF" w14:textId="06568076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3F8ADBE6" w14:textId="77777777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5FA9CAD0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4E2BC504" w14:textId="68C1D916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9547F8">
        <w:rPr>
          <w:rFonts w:ascii="Calibri Light" w:eastAsia="Times New Roman" w:hAnsi="Calibri Light" w:cs="Calibri Light"/>
          <w:b/>
          <w:bCs/>
        </w:rPr>
        <w:lastRenderedPageBreak/>
        <w:t xml:space="preserve">II. Dotychczasowe osiągnięcia naukowe </w:t>
      </w:r>
    </w:p>
    <w:p w14:paraId="6FB222D7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5D7972" w:rsidRPr="009547F8" w14:paraId="4F538C8A" w14:textId="77777777" w:rsidTr="00F90EA7">
        <w:tc>
          <w:tcPr>
            <w:tcW w:w="988" w:type="dxa"/>
          </w:tcPr>
          <w:p w14:paraId="00320C17" w14:textId="55079F02" w:rsidR="005D7972" w:rsidRPr="009547F8" w:rsidRDefault="00E82173" w:rsidP="00E82173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4536" w:type="dxa"/>
          </w:tcPr>
          <w:p w14:paraId="1B067578" w14:textId="77777777" w:rsidR="005D7972" w:rsidRPr="009547F8" w:rsidRDefault="005D7972" w:rsidP="00E82173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</w:tcPr>
          <w:p w14:paraId="61D54F64" w14:textId="1E89D318" w:rsidR="005D7972" w:rsidRPr="009547F8" w:rsidRDefault="00E82173" w:rsidP="00E8217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     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5D7972" w:rsidRPr="009547F8" w14:paraId="6CDD7368" w14:textId="77777777" w:rsidTr="00F90EA7">
        <w:tc>
          <w:tcPr>
            <w:tcW w:w="988" w:type="dxa"/>
          </w:tcPr>
          <w:p w14:paraId="534362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6" w:type="dxa"/>
          </w:tcPr>
          <w:p w14:paraId="5B259BB7" w14:textId="77777777" w:rsidR="005D7972" w:rsidRPr="009547F8" w:rsidRDefault="005D7972" w:rsidP="006847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</w:tcPr>
          <w:p w14:paraId="4CD39A90" w14:textId="7461A63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8DE1F68" w14:textId="77777777" w:rsidTr="00F90EA7">
        <w:tc>
          <w:tcPr>
            <w:tcW w:w="988" w:type="dxa"/>
          </w:tcPr>
          <w:p w14:paraId="06A1489B" w14:textId="09B28C36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FA26BF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4536" w:type="dxa"/>
          </w:tcPr>
          <w:p w14:paraId="746B2478" w14:textId="2D44E95D" w:rsidR="00585AB5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</w:tcPr>
          <w:p w14:paraId="4D62F858" w14:textId="4A1F7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28D45E3" w14:textId="77777777" w:rsidTr="00F90EA7">
        <w:tc>
          <w:tcPr>
            <w:tcW w:w="988" w:type="dxa"/>
          </w:tcPr>
          <w:p w14:paraId="2C67D803" w14:textId="1645D7DA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4536" w:type="dxa"/>
          </w:tcPr>
          <w:p w14:paraId="26D6AEE7" w14:textId="7E3E2893" w:rsidR="005D7972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</w:tcPr>
          <w:p w14:paraId="15009628" w14:textId="6B88B80F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49EF615" w14:textId="77777777" w:rsidTr="00F90EA7">
        <w:tc>
          <w:tcPr>
            <w:tcW w:w="988" w:type="dxa"/>
          </w:tcPr>
          <w:p w14:paraId="10BEE8A3" w14:textId="50977E88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4536" w:type="dxa"/>
          </w:tcPr>
          <w:p w14:paraId="06EF8086" w14:textId="2835E60D" w:rsidR="005D7972" w:rsidRPr="009547F8" w:rsidRDefault="005D7972" w:rsidP="00684767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zaproszenie </w:t>
            </w:r>
            <w:r w:rsidR="00684767" w:rsidRPr="009547F8">
              <w:rPr>
                <w:rFonts w:ascii="Calibri Light" w:eastAsia="Times New Roman" w:hAnsi="Calibri Light" w:cs="Calibri Light"/>
              </w:rPr>
              <w:br/>
            </w:r>
            <w:r w:rsidRPr="009547F8">
              <w:rPr>
                <w:rFonts w:ascii="Calibri Light" w:eastAsia="Times New Roman" w:hAnsi="Calibri Light" w:cs="Calibri Light"/>
              </w:rPr>
              <w:t xml:space="preserve">na konferencjach o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</w:tcPr>
          <w:p w14:paraId="2D2236D9" w14:textId="217569D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1FFC2A6" w14:textId="77777777" w:rsidTr="00F90EA7">
        <w:tc>
          <w:tcPr>
            <w:tcW w:w="988" w:type="dxa"/>
          </w:tcPr>
          <w:p w14:paraId="31532F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6" w:type="dxa"/>
          </w:tcPr>
          <w:p w14:paraId="5F5385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</w:tcPr>
          <w:p w14:paraId="2236F91E" w14:textId="45C5D27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715CE63" w14:textId="77777777" w:rsidTr="00F90EA7">
        <w:tc>
          <w:tcPr>
            <w:tcW w:w="988" w:type="dxa"/>
          </w:tcPr>
          <w:p w14:paraId="3BDB30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6" w:type="dxa"/>
          </w:tcPr>
          <w:p w14:paraId="62DF6773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</w:tcPr>
          <w:p w14:paraId="2F908A49" w14:textId="04952E9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TAK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NIE</w:t>
            </w:r>
          </w:p>
        </w:tc>
      </w:tr>
      <w:tr w:rsidR="005D7972" w:rsidRPr="009547F8" w14:paraId="0985A615" w14:textId="77777777" w:rsidTr="00F90EA7">
        <w:tc>
          <w:tcPr>
            <w:tcW w:w="988" w:type="dxa"/>
          </w:tcPr>
          <w:p w14:paraId="7A9B8AD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6" w:type="dxa"/>
          </w:tcPr>
          <w:p w14:paraId="3C2998D8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</w:tcPr>
          <w:p w14:paraId="22D9685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97D3E0F" w14:textId="77777777" w:rsidTr="00F90EA7">
        <w:tc>
          <w:tcPr>
            <w:tcW w:w="988" w:type="dxa"/>
          </w:tcPr>
          <w:p w14:paraId="6741357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6" w:type="dxa"/>
          </w:tcPr>
          <w:p w14:paraId="4BADEFA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6ACF9B14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99B68DC" w14:textId="77777777" w:rsidTr="00B53FD0">
        <w:trPr>
          <w:trHeight w:val="1133"/>
        </w:trPr>
        <w:tc>
          <w:tcPr>
            <w:tcW w:w="988" w:type="dxa"/>
          </w:tcPr>
          <w:p w14:paraId="14C29F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6" w:type="dxa"/>
          </w:tcPr>
          <w:p w14:paraId="09712B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558CE78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485387E9" w14:textId="77777777" w:rsidTr="00F90EA7">
        <w:tc>
          <w:tcPr>
            <w:tcW w:w="988" w:type="dxa"/>
          </w:tcPr>
          <w:p w14:paraId="7A127D9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6" w:type="dxa"/>
          </w:tcPr>
          <w:p w14:paraId="3268D024" w14:textId="7B6D9811" w:rsidR="00B53FD0" w:rsidRPr="009547F8" w:rsidRDefault="005D7972" w:rsidP="00B53FD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</w:tcPr>
          <w:p w14:paraId="7A05B73D" w14:textId="1E5289AA" w:rsidR="00612E5E" w:rsidRPr="009547F8" w:rsidRDefault="00612E5E" w:rsidP="00612E5E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0FC92289" w14:textId="77777777" w:rsidTr="00B53FD0">
        <w:trPr>
          <w:trHeight w:val="1123"/>
        </w:trPr>
        <w:tc>
          <w:tcPr>
            <w:tcW w:w="988" w:type="dxa"/>
          </w:tcPr>
          <w:p w14:paraId="512FEF7B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4791CD16" w14:textId="14CB2AA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6" w:type="dxa"/>
          </w:tcPr>
          <w:p w14:paraId="34009119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3F759DDC" w14:textId="70597C4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</w:tcPr>
          <w:p w14:paraId="1E35C4BC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FF7D909" w14:textId="77777777" w:rsidTr="00F90EA7">
        <w:tc>
          <w:tcPr>
            <w:tcW w:w="988" w:type="dxa"/>
          </w:tcPr>
          <w:p w14:paraId="323EAB2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6" w:type="dxa"/>
          </w:tcPr>
          <w:p w14:paraId="2937BDCC" w14:textId="03D8B258" w:rsidR="005D7972" w:rsidRPr="009547F8" w:rsidRDefault="00175893" w:rsidP="00F90EA7">
            <w:pPr>
              <w:pStyle w:val="NormalnyWeb"/>
              <w:spacing w:line="360" w:lineRule="auto"/>
            </w:pPr>
            <w:r w:rsidRPr="009547F8">
              <w:rPr>
                <w:rFonts w:ascii="Calibri Light" w:hAnsi="Calibri Light" w:cs="Calibri Light"/>
                <w:szCs w:val="22"/>
              </w:rPr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Liczba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́ wg </w:t>
            </w:r>
            <w:r w:rsidRPr="009547F8">
              <w:rPr>
                <w:rFonts w:ascii="Calibri Light" w:hAnsi="Calibri Light" w:cs="Calibri Light"/>
                <w:szCs w:val="22"/>
              </w:rPr>
              <w:t xml:space="preserve">   </w:t>
            </w:r>
            <w:r w:rsidRPr="009547F8">
              <w:rPr>
                <w:rFonts w:ascii="Calibri Light" w:hAnsi="Calibri Light" w:cs="Calibri Light"/>
                <w:szCs w:val="22"/>
              </w:rPr>
              <w:br/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bazy...................... </w:t>
            </w:r>
          </w:p>
        </w:tc>
        <w:tc>
          <w:tcPr>
            <w:tcW w:w="3538" w:type="dxa"/>
          </w:tcPr>
          <w:p w14:paraId="5A79066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124E27E2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51B50643" w14:textId="77777777" w:rsidR="00D14FE4" w:rsidRPr="009547F8" w:rsidRDefault="00D14FE4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E9BD860" w14:textId="1821C4FE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2. </w:t>
      </w:r>
      <w:r w:rsidR="00175893" w:rsidRPr="009547F8">
        <w:rPr>
          <w:rFonts w:ascii="Calibri Light" w:hAnsi="Calibri Light" w:cs="Calibri Light"/>
          <w:b/>
          <w:bCs/>
          <w:sz w:val="22"/>
          <w:szCs w:val="22"/>
        </w:rPr>
        <w:t>Najważniejsze</w:t>
      </w: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 trzy publikacje w całym dorobku naukowym </w:t>
      </w:r>
    </w:p>
    <w:p w14:paraId="0BC88404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267D3637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5121F2C9" w14:textId="4065E71E" w:rsidR="00612E5E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679927F4" w14:textId="7AE0A940" w:rsidR="00585AB5" w:rsidRPr="009547F8" w:rsidRDefault="00585AB5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17C9F377" w14:textId="77777777" w:rsidR="009170CB" w:rsidRPr="009547F8" w:rsidRDefault="009170CB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05591761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3. Uczestnictwo w projektach badawczych </w:t>
      </w:r>
      <w:r w:rsidRPr="009547F8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105AA4F2" w14:textId="41C02685" w:rsidR="009170CB" w:rsidRPr="009547F8" w:rsidRDefault="009170CB" w:rsidP="00612E5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61357153" w14:textId="77777777" w:rsidR="009170CB" w:rsidRPr="009547F8" w:rsidRDefault="009170CB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229DC53D" w14:textId="00769B6E" w:rsidR="005D7972" w:rsidRPr="009547F8" w:rsidRDefault="005D7972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19A479B9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Wykłady monograficzne</w:t>
      </w:r>
    </w:p>
    <w:p w14:paraId="55DE6966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9547F8">
        <w:rPr>
          <w:rFonts w:ascii="Calibri Light" w:eastAsia="Times New Roman" w:hAnsi="Calibri Light" w:cs="Calibri Light"/>
        </w:rPr>
        <w:t>Działalnośc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507E5AED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9547F8">
        <w:rPr>
          <w:rFonts w:ascii="Calibri Light" w:eastAsia="Times New Roman" w:hAnsi="Calibri Light" w:cs="Calibri Light"/>
        </w:rPr>
        <w:t>seminari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, </w:t>
      </w:r>
      <w:proofErr w:type="spellStart"/>
      <w:r w:rsidRPr="009547F8">
        <w:rPr>
          <w:rFonts w:ascii="Calibri Light" w:eastAsia="Times New Roman" w:hAnsi="Calibri Light" w:cs="Calibri Light"/>
        </w:rPr>
        <w:t>spotkan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1A730D04" w14:textId="025C8C54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3803175" w14:textId="77777777" w:rsidR="00585AB5" w:rsidRPr="009547F8" w:rsidRDefault="00585AB5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CC726FD" w14:textId="0DCE07B9" w:rsidR="00612E5E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54461E93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EFBA95F" w14:textId="1EAE82EA" w:rsidR="00A10851" w:rsidRPr="009547F8" w:rsidRDefault="00A10851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7E10F0B" w14:textId="77777777" w:rsidR="003B01E2" w:rsidRPr="009547F8" w:rsidRDefault="003B01E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772D123E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721C4D8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058950BD" w14:textId="6901A7D5" w:rsidR="005D7972" w:rsidRPr="009547F8" w:rsidRDefault="009170CB" w:rsidP="005D7972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 w:rsidRPr="009547F8">
        <w:rPr>
          <w:rFonts w:ascii="Calibri Light" w:hAnsi="Calibri Light" w:cs="Calibri Light"/>
          <w:b/>
          <w:bCs/>
          <w:sz w:val="22"/>
        </w:rPr>
        <w:t xml:space="preserve">    </w:t>
      </w:r>
      <w:r w:rsidR="005D7972" w:rsidRPr="009547F8">
        <w:rPr>
          <w:rFonts w:ascii="Calibri Light" w:hAnsi="Calibri Light" w:cs="Calibri Light"/>
          <w:b/>
          <w:bCs/>
          <w:sz w:val="22"/>
        </w:rPr>
        <w:t>Podpis kandydata</w:t>
      </w:r>
    </w:p>
    <w:p w14:paraId="44CBE033" w14:textId="5C64E9FB" w:rsidR="00F577B1" w:rsidRPr="009547F8" w:rsidRDefault="00F577B1" w:rsidP="009C2665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72E62C51" w14:textId="69D07172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2</w:t>
      </w:r>
    </w:p>
    <w:p w14:paraId="033F0555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23BC428E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9547F8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9547F8">
        <w:rPr>
          <w:b/>
          <w:sz w:val="22"/>
        </w:rPr>
        <w:t>KWESTIONARIUSZ OSOBOWY DLA OSOBY UBIEGAJĄCEJ SIĘ O ZATRUDNIENIE</w:t>
      </w:r>
    </w:p>
    <w:p w14:paraId="4F2FC193" w14:textId="2E6BEAD3" w:rsidR="008B046D" w:rsidRPr="009547F8" w:rsidRDefault="008B046D" w:rsidP="008B046D">
      <w:pPr>
        <w:autoSpaceDE w:val="0"/>
        <w:autoSpaceDN w:val="0"/>
        <w:adjustRightInd w:val="0"/>
      </w:pPr>
    </w:p>
    <w:p w14:paraId="7D1C758B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</w:pPr>
    </w:p>
    <w:p w14:paraId="762215EA" w14:textId="3F0973C5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t xml:space="preserve"> </w:t>
      </w:r>
      <w:r w:rsidRPr="009547F8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11B18B8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64583543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2"/>
        </w:rPr>
        <w:tab/>
      </w:r>
      <w:r w:rsidRPr="009547F8">
        <w:rPr>
          <w:sz w:val="22"/>
        </w:rPr>
        <w:tab/>
      </w:r>
      <w:r w:rsidRPr="009547F8">
        <w:rPr>
          <w:sz w:val="22"/>
        </w:rPr>
        <w:tab/>
        <w:t xml:space="preserve">     </w:t>
      </w:r>
      <w:r w:rsidRPr="009547F8">
        <w:rPr>
          <w:sz w:val="20"/>
        </w:rPr>
        <w:t xml:space="preserve">           (wskazane przez osobę ubiegającą się o zatrudnienie)</w:t>
      </w:r>
    </w:p>
    <w:p w14:paraId="4CCC1BD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D552F8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80C5DF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FA9CCB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</w:t>
      </w:r>
      <w:r w:rsidR="00E1638C" w:rsidRPr="009547F8">
        <w:rPr>
          <w:sz w:val="22"/>
        </w:rPr>
        <w:t>...................................................................................................................................</w:t>
      </w:r>
      <w:r w:rsidRPr="009547F8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2E192C0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6. Przebieg dotychczasowego zatrudnienia (gdy jest ono niezbędne do wykonywania pracy   </w:t>
      </w:r>
    </w:p>
    <w:p w14:paraId="1DA6392E" w14:textId="43FAE41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określonego rodzaju lub na określonym stanowisku) .......................................................</w:t>
      </w:r>
    </w:p>
    <w:p w14:paraId="2FF4A3D4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  <w:rPr>
          <w:sz w:val="22"/>
        </w:rPr>
      </w:pPr>
    </w:p>
    <w:p w14:paraId="106B283D" w14:textId="77777777" w:rsidR="00E1638C" w:rsidRPr="009547F8" w:rsidRDefault="00E1638C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EC61A5" w14:textId="7D2F08A2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04083B7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 w:rsidRPr="009547F8">
        <w:rPr>
          <w:sz w:val="22"/>
        </w:rPr>
        <w:t>…….</w:t>
      </w:r>
    </w:p>
    <w:p w14:paraId="1088DE6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                     </w:t>
      </w:r>
    </w:p>
    <w:p w14:paraId="647D7278" w14:textId="7BB0A389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</w:pPr>
      <w:r w:rsidRPr="009547F8">
        <w:rPr>
          <w:sz w:val="22"/>
        </w:rPr>
        <w:t xml:space="preserve">  .........................................                                  </w:t>
      </w:r>
      <w:r w:rsidR="00E1638C" w:rsidRPr="009547F8">
        <w:rPr>
          <w:sz w:val="22"/>
        </w:rPr>
        <w:t xml:space="preserve">  </w:t>
      </w:r>
      <w:r w:rsidRPr="009547F8">
        <w:rPr>
          <w:sz w:val="22"/>
        </w:rPr>
        <w:t xml:space="preserve">     </w:t>
      </w:r>
      <w:r w:rsidR="00E1638C" w:rsidRPr="009547F8">
        <w:rPr>
          <w:sz w:val="22"/>
        </w:rPr>
        <w:t>.........................................</w:t>
      </w:r>
    </w:p>
    <w:p w14:paraId="3B9D6366" w14:textId="746D0350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</w:t>
      </w:r>
      <w:r w:rsidR="00E1638C" w:rsidRPr="009547F8">
        <w:rPr>
          <w:sz w:val="20"/>
        </w:rPr>
        <w:t xml:space="preserve"> </w:t>
      </w:r>
      <w:r w:rsidRPr="009547F8">
        <w:rPr>
          <w:sz w:val="20"/>
        </w:rPr>
        <w:t xml:space="preserve"> (miejscowość i data)                                       </w:t>
      </w:r>
      <w:r w:rsidR="00E1638C" w:rsidRPr="009547F8">
        <w:rPr>
          <w:sz w:val="20"/>
        </w:rPr>
        <w:t xml:space="preserve">   </w:t>
      </w:r>
      <w:r w:rsidRPr="009547F8">
        <w:rPr>
          <w:sz w:val="20"/>
        </w:rPr>
        <w:t xml:space="preserve">  (podpis osoby ubiegającej się o zatrudnienie)                                                                              </w:t>
      </w:r>
    </w:p>
    <w:p w14:paraId="1FFB18EC" w14:textId="77777777" w:rsidR="008B046D" w:rsidRPr="009547F8" w:rsidRDefault="008B046D" w:rsidP="008B046D">
      <w:pPr>
        <w:autoSpaceDE w:val="0"/>
        <w:autoSpaceDN w:val="0"/>
        <w:adjustRightInd w:val="0"/>
        <w:rPr>
          <w:sz w:val="20"/>
        </w:rPr>
      </w:pPr>
      <w:r w:rsidRPr="009547F8">
        <w:rPr>
          <w:sz w:val="20"/>
        </w:rPr>
        <w:t xml:space="preserve">        </w:t>
      </w:r>
    </w:p>
    <w:p w14:paraId="7EF7D98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561921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B2E927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4B4A5DC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14BB43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04DDD9B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63B303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7B49A12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6879DB3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BB9AAD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CDC4A5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3A1C705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00E0AF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C8D996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50408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2C98B7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C80911D" w14:textId="77777777" w:rsidR="008B046D" w:rsidRPr="009547F8" w:rsidRDefault="008B046D" w:rsidP="00663A30">
      <w:pPr>
        <w:autoSpaceDE w:val="0"/>
        <w:autoSpaceDN w:val="0"/>
        <w:adjustRightInd w:val="0"/>
        <w:ind w:left="0" w:firstLine="0"/>
      </w:pPr>
    </w:p>
    <w:p w14:paraId="684ABE21" w14:textId="30E1949E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3</w:t>
      </w:r>
    </w:p>
    <w:p w14:paraId="166CDB59" w14:textId="7AB55314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411670" w14:textId="77777777" w:rsidR="00663A30" w:rsidRPr="009547F8" w:rsidRDefault="00663A30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279343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E495871" w14:textId="7777777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9547F8">
        <w:rPr>
          <w:b/>
          <w:sz w:val="28"/>
        </w:rPr>
        <w:t>Oświadczenie</w:t>
      </w:r>
    </w:p>
    <w:p w14:paraId="4ED2BE7E" w14:textId="378B44F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4E19816" w14:textId="77777777" w:rsidR="00835AB2" w:rsidRPr="009547F8" w:rsidRDefault="00835AB2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1AA50E9" w14:textId="147C43A6" w:rsidR="00295C29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 w:rsidRPr="009547F8">
        <w:rPr>
          <w:sz w:val="22"/>
        </w:rPr>
        <w:t xml:space="preserve">Ja, niżej podpisany ……………………………………………………………………… (imię i nazwisko) </w:t>
      </w:r>
      <w:r w:rsidRPr="009547F8">
        <w:rPr>
          <w:sz w:val="22"/>
        </w:rPr>
        <w:br/>
        <w:t>oświadczam, że w przypadku zatrudnienia Instytut Farmakologii im. Jerzego Maja Polskiej Akademii Nauk</w:t>
      </w:r>
      <w:r w:rsidR="00295C29" w:rsidRPr="009547F8">
        <w:rPr>
          <w:sz w:val="22"/>
        </w:rPr>
        <w:t xml:space="preserve"> (IF PAN)</w:t>
      </w:r>
      <w:r w:rsidRPr="009547F8">
        <w:rPr>
          <w:sz w:val="22"/>
        </w:rPr>
        <w:t xml:space="preserve"> będzie moim podstawowym miejscem pracy</w:t>
      </w:r>
      <w:r w:rsidR="00DE57F3" w:rsidRPr="009547F8">
        <w:rPr>
          <w:sz w:val="22"/>
        </w:rPr>
        <w:t>.</w:t>
      </w:r>
      <w:r w:rsidR="00DE57F3" w:rsidRPr="009547F8">
        <w:rPr>
          <w:sz w:val="22"/>
        </w:rPr>
        <w:br/>
      </w:r>
      <w:r w:rsidR="00DE57F3" w:rsidRPr="009547F8">
        <w:rPr>
          <w:sz w:val="22"/>
        </w:rPr>
        <w:br/>
        <w:t>Oświadczam również,</w:t>
      </w:r>
      <w:r w:rsidRPr="009547F8">
        <w:rPr>
          <w:sz w:val="22"/>
        </w:rPr>
        <w:t xml:space="preserve"> </w:t>
      </w:r>
      <w:r w:rsidR="00295C29" w:rsidRPr="009547F8">
        <w:rPr>
          <w:sz w:val="22"/>
        </w:rPr>
        <w:t>że</w:t>
      </w:r>
      <w:r w:rsidRPr="009547F8">
        <w:rPr>
          <w:sz w:val="22"/>
        </w:rPr>
        <w:t xml:space="preserve"> zgadzam się na</w:t>
      </w:r>
      <w:r w:rsidR="00295C29" w:rsidRPr="009547F8">
        <w:rPr>
          <w:sz w:val="22"/>
        </w:rPr>
        <w:t xml:space="preserve"> afiliację prowadzonych badań naukowych oraz publikacji do IF PAN w ramach nawiązanego stosunku pracy.</w:t>
      </w:r>
    </w:p>
    <w:p w14:paraId="495F1991" w14:textId="0D947477" w:rsidR="008B046D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13449F13" w14:textId="77777777" w:rsidR="00835AB2" w:rsidRPr="009547F8" w:rsidRDefault="00835AB2" w:rsidP="008B046D">
      <w:pPr>
        <w:autoSpaceDE w:val="0"/>
        <w:autoSpaceDN w:val="0"/>
        <w:adjustRightInd w:val="0"/>
        <w:spacing w:line="360" w:lineRule="auto"/>
      </w:pPr>
    </w:p>
    <w:p w14:paraId="60649907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E4F9B14" w14:textId="77777777" w:rsidR="008B046D" w:rsidRPr="009547F8" w:rsidRDefault="008B046D" w:rsidP="008B046D">
      <w:pPr>
        <w:spacing w:after="0" w:line="240" w:lineRule="auto"/>
        <w:jc w:val="right"/>
      </w:pPr>
      <w:r w:rsidRPr="009547F8">
        <w:rPr>
          <w:sz w:val="20"/>
          <w:szCs w:val="20"/>
        </w:rPr>
        <w:t xml:space="preserve">       </w:t>
      </w:r>
      <w:r w:rsidRPr="009547F8">
        <w:t>…………………………………………………</w:t>
      </w:r>
    </w:p>
    <w:p w14:paraId="1EFD1992" w14:textId="77777777" w:rsidR="008B046D" w:rsidRPr="009547F8" w:rsidRDefault="008B046D" w:rsidP="008B046D">
      <w:pPr>
        <w:spacing w:after="0" w:line="240" w:lineRule="auto"/>
        <w:ind w:left="4248" w:firstLine="708"/>
        <w:rPr>
          <w:sz w:val="20"/>
          <w:szCs w:val="20"/>
        </w:rPr>
      </w:pPr>
      <w:r w:rsidRPr="009547F8">
        <w:rPr>
          <w:i/>
          <w:iCs/>
          <w:sz w:val="20"/>
          <w:szCs w:val="20"/>
        </w:rPr>
        <w:t xml:space="preserve">                    miejscowość, data, czytelny podpis</w:t>
      </w:r>
    </w:p>
    <w:p w14:paraId="6ECABE91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2FDBA4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E054DF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B24941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5527FE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01FF0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CA0E91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41BBAE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DE00B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CD58C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D4636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B27BC35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54B270EF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265F6721" w14:textId="77777777" w:rsidR="00E9676D" w:rsidRPr="00E870CB" w:rsidRDefault="00E9676D" w:rsidP="00E9676D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INFORMACJA O PRZETWARZANIU DANYCH OSOBOWYCH</w:t>
      </w:r>
    </w:p>
    <w:p w14:paraId="35043122" w14:textId="77777777" w:rsidR="00E9676D" w:rsidRPr="00C83BFC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402CA3A3" w14:textId="5C67F18C" w:rsidR="00E9676D" w:rsidRPr="00E870CB" w:rsidRDefault="00E9676D" w:rsidP="00E9676D">
      <w:pPr>
        <w:spacing w:after="0" w:line="240" w:lineRule="auto"/>
        <w:rPr>
          <w:rFonts w:asciiTheme="minorHAnsi" w:hAnsiTheme="minorHAnsi" w:cstheme="minorHAnsi"/>
          <w:i/>
          <w:iCs/>
          <w:sz w:val="22"/>
        </w:rPr>
      </w:pPr>
      <w:r w:rsidRPr="00E870CB">
        <w:rPr>
          <w:rFonts w:asciiTheme="minorHAnsi" w:hAnsiTheme="minorHAnsi" w:cstheme="minorHAnsi"/>
          <w:i/>
          <w:iCs/>
          <w:sz w:val="22"/>
        </w:rPr>
        <w:t>Zgodnie z art. 13 ust. 1-2 oraz art. 14 ust. 1-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„RODO”, informujemy, że:</w:t>
      </w:r>
    </w:p>
    <w:p w14:paraId="61E2ADA3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02C1E6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47974D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 w:rsidRPr="00E9676D">
          <w:rPr>
            <w:rStyle w:val="Hipercze"/>
            <w:rFonts w:asciiTheme="minorHAnsi" w:hAnsiTheme="minorHAnsi" w:cstheme="minorHAnsi"/>
            <w:color w:val="auto"/>
            <w:sz w:val="22"/>
          </w:rPr>
          <w:t>iod@if-pan.krakow.pl</w:t>
        </w:r>
      </w:hyperlink>
      <w:r w:rsidRPr="00E9676D">
        <w:rPr>
          <w:rFonts w:asciiTheme="minorHAnsi" w:hAnsiTheme="minorHAnsi" w:cstheme="minorHAnsi"/>
          <w:color w:val="auto"/>
          <w:sz w:val="22"/>
        </w:rPr>
        <w:t>, tel.: 501 979 962.</w:t>
      </w:r>
    </w:p>
    <w:p w14:paraId="1288F446" w14:textId="77777777" w:rsidR="00E9676D" w:rsidRPr="00E9676D" w:rsidRDefault="00E9676D" w:rsidP="00E9676D">
      <w:pPr>
        <w:spacing w:after="0" w:line="240" w:lineRule="auto"/>
        <w:rPr>
          <w:rFonts w:asciiTheme="minorHAnsi" w:hAnsiTheme="minorHAnsi" w:cstheme="minorHAnsi"/>
          <w:sz w:val="22"/>
        </w:rPr>
      </w:pPr>
    </w:p>
    <w:p w14:paraId="2B0FE76A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E9676D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E9676D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E9676D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, której dane dotyczą).</w:t>
      </w:r>
    </w:p>
    <w:p w14:paraId="1C2D9A03" w14:textId="77777777" w:rsidR="00E9676D" w:rsidRPr="00E9676D" w:rsidRDefault="00E9676D" w:rsidP="00E9676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7A2A07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W przypadku przebywania na terenie Administratora – Pani/Pana dane osobowe mogą być gromadzone w ramach monitoringu wizyjnego stosowanego w celu zapewnienia bezpieczeństwa, ochrony osób i mienia oraz kontroli ruchu osobowego.</w:t>
      </w:r>
    </w:p>
    <w:p w14:paraId="15AB063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i/>
          <w:iCs/>
          <w:color w:val="auto"/>
          <w:sz w:val="22"/>
        </w:rPr>
      </w:pPr>
      <w:r w:rsidRPr="00E9676D">
        <w:rPr>
          <w:rFonts w:asciiTheme="minorHAnsi" w:hAnsiTheme="minorHAnsi" w:cstheme="minorHAnsi"/>
          <w:i/>
          <w:iCs/>
          <w:color w:val="auto"/>
          <w:sz w:val="22"/>
          <w:shd w:val="clear" w:color="auto" w:fill="FFFFFF"/>
        </w:rPr>
        <w:t>Szczegółowa informacja o przetwarzaniu danych osobowych w związku z monitoringiem wizyjnym znajduje się na stronie internetowej Administratora.</w:t>
      </w:r>
    </w:p>
    <w:p w14:paraId="5D1A443F" w14:textId="77777777" w:rsidR="00E9676D" w:rsidRPr="00E9676D" w:rsidRDefault="00E9676D" w:rsidP="00E9676D">
      <w:pPr>
        <w:pStyle w:val="NormalnyWeb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3B8FDAD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  <w:r w:rsidRPr="00E9676D">
        <w:rPr>
          <w:rFonts w:asciiTheme="minorHAnsi" w:hAnsiTheme="minorHAnsi" w:cstheme="minorHAnsi"/>
          <w:sz w:val="22"/>
          <w:szCs w:val="22"/>
        </w:rPr>
        <w:br/>
      </w:r>
    </w:p>
    <w:p w14:paraId="7AE8B90D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odanie przez Pana/Panią danych osobowych jest dobrowolne, lecz konieczne do uczestnictwa w procedurze rekrutacyjnej i przebywania na terenie Administratora. Konsekwencją niepodania danych osobowych będzie brak możliwości udziału w rekrutacji, a w przypadku wyłonienia Pani/Pana kandydatury podanie danych jest warunkiem zawarcia ww. umowy.</w:t>
      </w:r>
      <w:r w:rsidRPr="00E9676D">
        <w:rPr>
          <w:rFonts w:asciiTheme="minorHAnsi" w:hAnsiTheme="minorHAnsi" w:cstheme="minorHAnsi"/>
          <w:sz w:val="22"/>
        </w:rPr>
        <w:br/>
      </w:r>
    </w:p>
    <w:p w14:paraId="5E9A6798" w14:textId="5A8969A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5 r. poz. 277), w celu wykonywania umowy o pracę oraz na podstawie wyrażonej przez Panią/Pana zgody w procesie rekrutacji.</w:t>
      </w:r>
    </w:p>
    <w:p w14:paraId="64A74DE3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30503341" w14:textId="0163E0F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nie będą przekazywane do państw trzecich ani organizacji międzynarodowych.</w:t>
      </w:r>
      <w:r w:rsidRPr="00E9676D">
        <w:rPr>
          <w:rFonts w:asciiTheme="minorHAnsi" w:hAnsiTheme="minorHAnsi" w:cstheme="minorHAnsi"/>
          <w:sz w:val="22"/>
        </w:rPr>
        <w:br/>
      </w:r>
    </w:p>
    <w:p w14:paraId="5DDA8B03" w14:textId="77777777" w:rsidR="00E9676D" w:rsidRDefault="00E9676D" w:rsidP="00E9676D">
      <w:pPr>
        <w:pStyle w:val="Akapitzlist"/>
        <w:rPr>
          <w:rFonts w:asciiTheme="minorHAnsi" w:hAnsiTheme="minorHAnsi" w:cstheme="minorHAnsi"/>
          <w:sz w:val="22"/>
        </w:rPr>
      </w:pPr>
    </w:p>
    <w:p w14:paraId="6FBA6C52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0FCB208E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powyższych celach nie podejmujemy decyzji w sposób zautomatyzowany i Pani/Pana dane nie są profilowane. </w:t>
      </w:r>
    </w:p>
    <w:p w14:paraId="7EAC9630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3E0AAEE4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3AE4399E" w14:textId="77777777" w:rsidR="00E9676D" w:rsidRPr="00E9676D" w:rsidRDefault="00E9676D" w:rsidP="00E9676D">
      <w:pPr>
        <w:spacing w:after="0" w:line="240" w:lineRule="auto"/>
        <w:ind w:left="0" w:firstLine="0"/>
        <w:rPr>
          <w:rFonts w:asciiTheme="minorHAnsi" w:hAnsiTheme="minorHAnsi" w:cstheme="minorHAnsi"/>
          <w:sz w:val="22"/>
        </w:rPr>
      </w:pPr>
    </w:p>
    <w:p w14:paraId="608345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</w:t>
      </w:r>
      <w:r w:rsidRPr="00E9676D">
        <w:rPr>
          <w:rFonts w:asciiTheme="minorHAnsi" w:hAnsiTheme="minorHAnsi" w:cstheme="minorHAnsi"/>
          <w:color w:val="auto"/>
          <w:sz w:val="22"/>
        </w:rPr>
        <w:br/>
        <w:t xml:space="preserve">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271211AB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7B3C9619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  <w:bookmarkStart w:id="0" w:name="_Hlk222493480"/>
      <w:r w:rsidRPr="00E9676D">
        <w:rPr>
          <w:rFonts w:asciiTheme="minorHAnsi" w:hAnsiTheme="minorHAnsi" w:cstheme="minorHAnsi"/>
          <w:sz w:val="22"/>
        </w:rPr>
        <w:t xml:space="preserve"> Dane z monitoringu wizyjnego przechowywane są przez okres </w:t>
      </w:r>
      <w:r w:rsidRPr="00E9676D">
        <w:rPr>
          <w:rFonts w:asciiTheme="minorHAnsi" w:hAnsiTheme="minorHAnsi" w:cstheme="minorHAnsi"/>
          <w:sz w:val="22"/>
          <w:shd w:val="clear" w:color="auto" w:fill="FFFFFF"/>
        </w:rPr>
        <w:t>3 miesięcy od nagrania, chyba, że nagrania stanowią dowód w postępowaniu prowadzonym na podstawie prawa lub Administrator powziął wiadomość, iż mogą one stanowić dowód w postępowaniu, a wówczas termin ten ulega przedłużeniu do czasu prawomocnego zakończenia postępowania.</w:t>
      </w:r>
    </w:p>
    <w:bookmarkEnd w:id="0"/>
    <w:p w14:paraId="5E573A23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535E30B2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osiada Pani/Pan prawo do: dostępu do treści swoich danych oraz ich sprostowania, </w:t>
      </w:r>
      <w:r w:rsidRPr="00E9676D">
        <w:rPr>
          <w:rFonts w:asciiTheme="minorHAnsi" w:hAnsiTheme="minorHAnsi" w:cstheme="minorHAns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  <w:r w:rsidRPr="00E9676D">
        <w:rPr>
          <w:rFonts w:asciiTheme="minorHAnsi" w:hAnsiTheme="minorHAnsi" w:cstheme="minorHAnsi"/>
          <w:color w:val="auto"/>
          <w:sz w:val="22"/>
        </w:rPr>
        <w:br/>
      </w:r>
    </w:p>
    <w:p w14:paraId="5F7F10A7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8AEB767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e-mailem na adres: kadry@if-pan.krakow.pl ,</w:t>
      </w:r>
    </w:p>
    <w:p w14:paraId="51BEB100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pocztą tradycyjną na adres: Instytut Farmakologii im. Jerzego Maja Polskiej Akademii Nauk, ul. Smętna 12, 31-343 Kraków,</w:t>
      </w:r>
    </w:p>
    <w:p w14:paraId="1B992AE3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5E0F10CB" w14:textId="77777777" w:rsidR="00E9676D" w:rsidRPr="00E9676D" w:rsidRDefault="00E9676D" w:rsidP="00E9676D">
      <w:pPr>
        <w:pStyle w:val="Akapitzlist"/>
        <w:spacing w:after="0" w:line="240" w:lineRule="auto"/>
        <w:ind w:left="1440"/>
        <w:rPr>
          <w:rFonts w:asciiTheme="minorHAnsi" w:hAnsiTheme="minorHAnsi" w:cstheme="minorHAnsi"/>
          <w:color w:val="auto"/>
          <w:sz w:val="22"/>
        </w:rPr>
      </w:pPr>
    </w:p>
    <w:p w14:paraId="03041CC8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4FD0E0C0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1B4AF328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  <w:b/>
        </w:rPr>
      </w:pPr>
      <w:r w:rsidRPr="0015495A">
        <w:rPr>
          <w:rFonts w:asciiTheme="minorHAnsi" w:hAnsiTheme="minorHAnsi" w:cstheme="minorHAnsi"/>
          <w:b/>
        </w:rPr>
        <w:t>Potwierdzam, że zapoznałem(</w:t>
      </w:r>
      <w:proofErr w:type="spellStart"/>
      <w:r w:rsidRPr="0015495A">
        <w:rPr>
          <w:rFonts w:asciiTheme="minorHAnsi" w:hAnsiTheme="minorHAnsi" w:cstheme="minorHAnsi"/>
          <w:b/>
        </w:rPr>
        <w:t>am</w:t>
      </w:r>
      <w:proofErr w:type="spellEnd"/>
      <w:r w:rsidRPr="0015495A">
        <w:rPr>
          <w:rFonts w:asciiTheme="minorHAnsi" w:hAnsiTheme="minorHAnsi" w:cstheme="minorHAnsi"/>
          <w:b/>
        </w:rPr>
        <w:t>) się i przyjmuję do wiadomości powyższe informacje.</w:t>
      </w:r>
    </w:p>
    <w:p w14:paraId="255F0200" w14:textId="77777777" w:rsidR="00E9676D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4EBC2C53" w14:textId="77777777" w:rsidR="00E9676D" w:rsidRDefault="00E9676D" w:rsidP="00E9676D">
      <w:pPr>
        <w:spacing w:line="240" w:lineRule="auto"/>
        <w:ind w:left="0" w:firstLine="0"/>
      </w:pPr>
    </w:p>
    <w:p w14:paraId="23FD40F9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45B25B9C" w14:textId="77777777" w:rsidR="00E9676D" w:rsidRPr="0015495A" w:rsidRDefault="00E9676D" w:rsidP="00E9676D">
      <w:pPr>
        <w:spacing w:after="0" w:line="240" w:lineRule="auto"/>
        <w:jc w:val="center"/>
        <w:rPr>
          <w:sz w:val="20"/>
        </w:rPr>
      </w:pPr>
      <w:r>
        <w:rPr>
          <w:i/>
          <w:iCs/>
          <w:sz w:val="20"/>
        </w:rPr>
        <w:t xml:space="preserve">                                                                                                </w:t>
      </w:r>
      <w:r w:rsidRPr="0015495A">
        <w:rPr>
          <w:i/>
          <w:iCs/>
          <w:sz w:val="20"/>
        </w:rPr>
        <w:t>Miejscowość, data, czytelny podpis</w:t>
      </w:r>
    </w:p>
    <w:p w14:paraId="667150A1" w14:textId="77777777" w:rsidR="00E9676D" w:rsidRDefault="00E9676D" w:rsidP="00E9676D">
      <w:pPr>
        <w:spacing w:line="240" w:lineRule="auto"/>
      </w:pPr>
    </w:p>
    <w:p w14:paraId="242F0BFA" w14:textId="77777777" w:rsidR="00E9676D" w:rsidRDefault="00E9676D" w:rsidP="00E9676D">
      <w:pPr>
        <w:spacing w:line="240" w:lineRule="auto"/>
      </w:pPr>
    </w:p>
    <w:p w14:paraId="3BEB4758" w14:textId="77777777" w:rsidR="00E9676D" w:rsidRDefault="00E9676D" w:rsidP="00E9676D">
      <w:pPr>
        <w:spacing w:line="240" w:lineRule="auto"/>
      </w:pPr>
    </w:p>
    <w:p w14:paraId="4C1CC66C" w14:textId="77777777" w:rsidR="00E9676D" w:rsidRPr="00E870CB" w:rsidRDefault="00E9676D" w:rsidP="00E9676D">
      <w:pPr>
        <w:spacing w:after="0"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ZGODA NA PRZETWARZANIE DANYCH OSOBOWYCH</w:t>
      </w:r>
    </w:p>
    <w:p w14:paraId="06F4F3B5" w14:textId="77777777" w:rsidR="00E9676D" w:rsidRDefault="00E9676D" w:rsidP="00E9676D">
      <w:pPr>
        <w:spacing w:after="0" w:line="240" w:lineRule="auto"/>
      </w:pPr>
    </w:p>
    <w:p w14:paraId="7E360B64" w14:textId="77777777" w:rsidR="00E9676D" w:rsidRDefault="00E9676D" w:rsidP="00E9676D">
      <w:pPr>
        <w:spacing w:after="0" w:line="240" w:lineRule="auto"/>
      </w:pPr>
    </w:p>
    <w:p w14:paraId="7A5FF4B5" w14:textId="77777777" w:rsidR="00E9676D" w:rsidRDefault="00E9676D" w:rsidP="00E9676D">
      <w:pPr>
        <w:pStyle w:val="NormalnyWeb"/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Wyrażam zgodę na przetwarzanie moich danych osobowych zawartych w mojej ofercie pracy </w:t>
      </w:r>
      <w:r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color w:val="000000"/>
          <w:sz w:val="22"/>
          <w:szCs w:val="22"/>
        </w:rPr>
        <w:t>(</w:t>
      </w:r>
      <w:r w:rsidRPr="00C94AF2">
        <w:rPr>
          <w:color w:val="000000"/>
          <w:sz w:val="22"/>
          <w:szCs w:val="22"/>
        </w:rPr>
        <w:t>Dz. U. z 2019 r.</w:t>
      </w:r>
      <w:r>
        <w:rPr>
          <w:color w:val="000000"/>
          <w:sz w:val="22"/>
          <w:szCs w:val="22"/>
        </w:rPr>
        <w:t xml:space="preserve"> </w:t>
      </w:r>
      <w:r w:rsidRPr="00C94AF2">
        <w:rPr>
          <w:color w:val="000000"/>
          <w:sz w:val="22"/>
          <w:szCs w:val="22"/>
        </w:rPr>
        <w:t>poz. 1781</w:t>
      </w:r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oraz zgodnie z klauzulą informacyjną dołączoną do mojej zgody.</w:t>
      </w:r>
    </w:p>
    <w:p w14:paraId="4E3BCDD9" w14:textId="77777777" w:rsidR="00E9676D" w:rsidRDefault="00E9676D" w:rsidP="00E9676D">
      <w:pPr>
        <w:spacing w:after="0" w:line="240" w:lineRule="auto"/>
      </w:pPr>
    </w:p>
    <w:p w14:paraId="6754CEAD" w14:textId="77777777" w:rsidR="00E9676D" w:rsidRDefault="00E9676D" w:rsidP="00E9676D">
      <w:pPr>
        <w:spacing w:after="0" w:line="240" w:lineRule="auto"/>
      </w:pPr>
    </w:p>
    <w:p w14:paraId="3B89C2AD" w14:textId="77777777" w:rsidR="00E9676D" w:rsidRDefault="00E9676D" w:rsidP="00E9676D">
      <w:pPr>
        <w:spacing w:after="0" w:line="240" w:lineRule="auto"/>
      </w:pPr>
    </w:p>
    <w:p w14:paraId="2EFE3C0B" w14:textId="77777777" w:rsidR="00E9676D" w:rsidRDefault="00E9676D" w:rsidP="00E9676D">
      <w:pPr>
        <w:spacing w:after="0" w:line="240" w:lineRule="auto"/>
      </w:pPr>
    </w:p>
    <w:p w14:paraId="6A5239A0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6F79A1D6" w14:textId="77777777" w:rsidR="00E9676D" w:rsidRPr="000510BC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i/>
          <w:iCs/>
          <w:sz w:val="20"/>
        </w:rPr>
        <w:t>Miejscowość, data, czytelny podpis</w:t>
      </w:r>
    </w:p>
    <w:p w14:paraId="7591A4AA" w14:textId="77777777" w:rsidR="0061390A" w:rsidRPr="009547F8" w:rsidRDefault="0061390A" w:rsidP="000A6C1D">
      <w:pPr>
        <w:autoSpaceDE w:val="0"/>
        <w:autoSpaceDN w:val="0"/>
        <w:adjustRightInd w:val="0"/>
        <w:ind w:left="0" w:firstLine="0"/>
        <w:rPr>
          <w:b/>
        </w:rPr>
      </w:pPr>
    </w:p>
    <w:p w14:paraId="2B3E011F" w14:textId="77777777" w:rsidR="00A10851" w:rsidRPr="009547F8" w:rsidRDefault="00A10851" w:rsidP="008B046D">
      <w:pPr>
        <w:autoSpaceDE w:val="0"/>
        <w:autoSpaceDN w:val="0"/>
        <w:adjustRightInd w:val="0"/>
        <w:rPr>
          <w:b/>
        </w:rPr>
      </w:pPr>
    </w:p>
    <w:p w14:paraId="27FEAA10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26582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BF1081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2D9EDAC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48E7E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E8AC4C8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51144A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C8D5284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A2F162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593963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34BD1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8EC3E5D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7078C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A46D2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F366FF9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BBFFD85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12BDAEE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E228556" w14:textId="3F6DC503" w:rsidR="008B046D" w:rsidRPr="009547F8" w:rsidRDefault="008B046D" w:rsidP="008B046D">
      <w:pPr>
        <w:autoSpaceDE w:val="0"/>
        <w:autoSpaceDN w:val="0"/>
        <w:adjustRightInd w:val="0"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5</w:t>
      </w:r>
    </w:p>
    <w:p w14:paraId="33DD4328" w14:textId="68EB6166" w:rsidR="008B046D" w:rsidRPr="009547F8" w:rsidRDefault="008B046D" w:rsidP="008B046D">
      <w:pPr>
        <w:jc w:val="center"/>
        <w:rPr>
          <w:b/>
        </w:rPr>
      </w:pPr>
    </w:p>
    <w:p w14:paraId="290477DF" w14:textId="77777777" w:rsidR="00663A30" w:rsidRPr="009547F8" w:rsidRDefault="00663A30" w:rsidP="008B046D">
      <w:pPr>
        <w:jc w:val="center"/>
        <w:rPr>
          <w:b/>
        </w:rPr>
      </w:pPr>
    </w:p>
    <w:p w14:paraId="4A6634EA" w14:textId="77777777" w:rsidR="008B046D" w:rsidRPr="009547F8" w:rsidRDefault="008B046D" w:rsidP="008B046D">
      <w:pPr>
        <w:jc w:val="center"/>
        <w:rPr>
          <w:b/>
        </w:rPr>
      </w:pPr>
    </w:p>
    <w:p w14:paraId="4E08D79D" w14:textId="77777777" w:rsidR="008B046D" w:rsidRPr="009547F8" w:rsidRDefault="008B046D" w:rsidP="008B046D">
      <w:pPr>
        <w:jc w:val="center"/>
        <w:rPr>
          <w:b/>
        </w:rPr>
      </w:pPr>
      <w:r w:rsidRPr="009547F8">
        <w:rPr>
          <w:b/>
        </w:rPr>
        <w:t>OŚWIADCZENIE</w:t>
      </w:r>
    </w:p>
    <w:p w14:paraId="128A8F77" w14:textId="120975B9" w:rsidR="008B046D" w:rsidRPr="009547F8" w:rsidRDefault="008B046D" w:rsidP="00663A30">
      <w:pPr>
        <w:ind w:left="0" w:firstLine="0"/>
      </w:pPr>
    </w:p>
    <w:p w14:paraId="0FF5EF56" w14:textId="77777777" w:rsidR="00663A30" w:rsidRPr="009547F8" w:rsidRDefault="00663A30" w:rsidP="00663A30">
      <w:pPr>
        <w:ind w:left="0" w:firstLine="0"/>
      </w:pPr>
    </w:p>
    <w:p w14:paraId="68AE758F" w14:textId="77777777" w:rsidR="008B046D" w:rsidRPr="009547F8" w:rsidRDefault="008B046D" w:rsidP="008B046D">
      <w:pPr>
        <w:rPr>
          <w:sz w:val="22"/>
        </w:rPr>
      </w:pPr>
      <w:r w:rsidRPr="009547F8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07E0EB0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AA563F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5F85D8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ind w:left="4248" w:firstLine="709"/>
      </w:pPr>
      <w:r w:rsidRPr="009547F8">
        <w:t xml:space="preserve">             </w:t>
      </w:r>
    </w:p>
    <w:p w14:paraId="735143F5" w14:textId="3ECE3050" w:rsidR="00663A30" w:rsidRPr="009547F8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FA8F1BD" w14:textId="77777777" w:rsidR="00663A30" w:rsidRPr="00663A30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3DC3A042" w14:textId="77777777" w:rsidR="008B046D" w:rsidRPr="001B05AC" w:rsidRDefault="008B046D" w:rsidP="008B046D"/>
    <w:p w14:paraId="14E7CA90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1B52ADD6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54302954" w14:textId="0FA3203F" w:rsidR="00B06510" w:rsidRPr="001B05AC" w:rsidRDefault="00B06510" w:rsidP="00E651AD"/>
    <w:p w14:paraId="3468F296" w14:textId="7A2BD93A" w:rsidR="00553A92" w:rsidRPr="00EA335F" w:rsidRDefault="00553A92" w:rsidP="00EA335F">
      <w:pPr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4D4C2" w14:textId="77777777" w:rsidR="00EF4A5F" w:rsidRDefault="00EF4A5F">
      <w:pPr>
        <w:spacing w:after="0" w:line="240" w:lineRule="auto"/>
      </w:pPr>
      <w:r>
        <w:separator/>
      </w:r>
    </w:p>
  </w:endnote>
  <w:endnote w:type="continuationSeparator" w:id="0">
    <w:p w14:paraId="1660E3C0" w14:textId="77777777" w:rsidR="00EF4A5F" w:rsidRDefault="00EF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619A6E19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434A0FDE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377AF10D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7119F" w14:textId="77777777" w:rsidR="00EF4A5F" w:rsidRDefault="00EF4A5F">
      <w:pPr>
        <w:spacing w:after="0" w:line="240" w:lineRule="auto"/>
      </w:pPr>
      <w:r>
        <w:separator/>
      </w:r>
    </w:p>
  </w:footnote>
  <w:footnote w:type="continuationSeparator" w:id="0">
    <w:p w14:paraId="568701F2" w14:textId="77777777" w:rsidR="00EF4A5F" w:rsidRDefault="00EF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93266"/>
    <w:multiLevelType w:val="hybridMultilevel"/>
    <w:tmpl w:val="60AC0B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D6DD9"/>
    <w:multiLevelType w:val="hybridMultilevel"/>
    <w:tmpl w:val="EC02D240"/>
    <w:lvl w:ilvl="0" w:tplc="4DD8D38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D4C6F"/>
    <w:multiLevelType w:val="hybridMultilevel"/>
    <w:tmpl w:val="C38A0B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C046F"/>
    <w:multiLevelType w:val="hybridMultilevel"/>
    <w:tmpl w:val="9B3855EC"/>
    <w:lvl w:ilvl="0" w:tplc="B5CAAC3A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6104837"/>
    <w:multiLevelType w:val="hybridMultilevel"/>
    <w:tmpl w:val="5744602C"/>
    <w:lvl w:ilvl="0" w:tplc="095C61C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A86DA1"/>
    <w:multiLevelType w:val="multilevel"/>
    <w:tmpl w:val="330CA070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B17AB"/>
    <w:multiLevelType w:val="hybridMultilevel"/>
    <w:tmpl w:val="40A08BBC"/>
    <w:lvl w:ilvl="0" w:tplc="2FDC72F4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E641E79"/>
    <w:multiLevelType w:val="hybridMultilevel"/>
    <w:tmpl w:val="47A28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2443D"/>
    <w:multiLevelType w:val="multilevel"/>
    <w:tmpl w:val="55E0F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B6BC7"/>
    <w:multiLevelType w:val="hybridMultilevel"/>
    <w:tmpl w:val="001EC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6B41FC"/>
    <w:multiLevelType w:val="hybridMultilevel"/>
    <w:tmpl w:val="60AC0B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B647EA"/>
    <w:multiLevelType w:val="hybridMultilevel"/>
    <w:tmpl w:val="874AB5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626DF"/>
    <w:multiLevelType w:val="hybridMultilevel"/>
    <w:tmpl w:val="73C26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940577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5"/>
  </w:num>
  <w:num w:numId="5">
    <w:abstractNumId w:val="14"/>
  </w:num>
  <w:num w:numId="6">
    <w:abstractNumId w:val="21"/>
  </w:num>
  <w:num w:numId="7">
    <w:abstractNumId w:val="2"/>
  </w:num>
  <w:num w:numId="8">
    <w:abstractNumId w:val="29"/>
  </w:num>
  <w:num w:numId="9">
    <w:abstractNumId w:val="16"/>
  </w:num>
  <w:num w:numId="10">
    <w:abstractNumId w:val="6"/>
  </w:num>
  <w:num w:numId="11">
    <w:abstractNumId w:val="7"/>
  </w:num>
  <w:num w:numId="12">
    <w:abstractNumId w:val="9"/>
  </w:num>
  <w:num w:numId="13">
    <w:abstractNumId w:val="0"/>
  </w:num>
  <w:num w:numId="14">
    <w:abstractNumId w:val="1"/>
  </w:num>
  <w:num w:numId="15">
    <w:abstractNumId w:val="25"/>
  </w:num>
  <w:num w:numId="16">
    <w:abstractNumId w:val="22"/>
  </w:num>
  <w:num w:numId="17">
    <w:abstractNumId w:val="11"/>
  </w:num>
  <w:num w:numId="18">
    <w:abstractNumId w:val="17"/>
  </w:num>
  <w:num w:numId="19">
    <w:abstractNumId w:val="27"/>
  </w:num>
  <w:num w:numId="20">
    <w:abstractNumId w:val="20"/>
  </w:num>
  <w:num w:numId="21">
    <w:abstractNumId w:val="18"/>
  </w:num>
  <w:num w:numId="22">
    <w:abstractNumId w:val="26"/>
  </w:num>
  <w:num w:numId="23">
    <w:abstractNumId w:val="19"/>
  </w:num>
  <w:num w:numId="24">
    <w:abstractNumId w:val="15"/>
  </w:num>
  <w:num w:numId="25">
    <w:abstractNumId w:val="28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  <w:num w:numId="29">
    <w:abstractNumId w:val="13"/>
  </w:num>
  <w:num w:numId="30">
    <w:abstractNumId w:val="10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ca1ALPrjYwsAAAA"/>
  </w:docVars>
  <w:rsids>
    <w:rsidRoot w:val="00553A92"/>
    <w:rsid w:val="000038A6"/>
    <w:rsid w:val="00004A33"/>
    <w:rsid w:val="000055A7"/>
    <w:rsid w:val="00005B4B"/>
    <w:rsid w:val="000109F9"/>
    <w:rsid w:val="00011D5D"/>
    <w:rsid w:val="000123A5"/>
    <w:rsid w:val="00012EE4"/>
    <w:rsid w:val="00014FDC"/>
    <w:rsid w:val="000177D6"/>
    <w:rsid w:val="00025CF3"/>
    <w:rsid w:val="00033658"/>
    <w:rsid w:val="00034539"/>
    <w:rsid w:val="000364EF"/>
    <w:rsid w:val="00036709"/>
    <w:rsid w:val="00040133"/>
    <w:rsid w:val="00040B71"/>
    <w:rsid w:val="00044122"/>
    <w:rsid w:val="00044734"/>
    <w:rsid w:val="0005256A"/>
    <w:rsid w:val="00052867"/>
    <w:rsid w:val="0005404F"/>
    <w:rsid w:val="00060B05"/>
    <w:rsid w:val="00062627"/>
    <w:rsid w:val="00063027"/>
    <w:rsid w:val="00066D11"/>
    <w:rsid w:val="000679C4"/>
    <w:rsid w:val="00067A43"/>
    <w:rsid w:val="0007227E"/>
    <w:rsid w:val="00072708"/>
    <w:rsid w:val="000751F6"/>
    <w:rsid w:val="00077D56"/>
    <w:rsid w:val="00081EB5"/>
    <w:rsid w:val="00082277"/>
    <w:rsid w:val="00083205"/>
    <w:rsid w:val="00083B09"/>
    <w:rsid w:val="00086297"/>
    <w:rsid w:val="000A03F8"/>
    <w:rsid w:val="000A0BCB"/>
    <w:rsid w:val="000A2056"/>
    <w:rsid w:val="000A5032"/>
    <w:rsid w:val="000A50F5"/>
    <w:rsid w:val="000A6C1D"/>
    <w:rsid w:val="000B44FA"/>
    <w:rsid w:val="000B77C0"/>
    <w:rsid w:val="000C1EF1"/>
    <w:rsid w:val="000C320E"/>
    <w:rsid w:val="000C3426"/>
    <w:rsid w:val="000C3A39"/>
    <w:rsid w:val="000C3FC0"/>
    <w:rsid w:val="000D0411"/>
    <w:rsid w:val="000D0BCD"/>
    <w:rsid w:val="000D44A5"/>
    <w:rsid w:val="000D55D9"/>
    <w:rsid w:val="000D5F5C"/>
    <w:rsid w:val="000D639E"/>
    <w:rsid w:val="000E0D01"/>
    <w:rsid w:val="000E36F6"/>
    <w:rsid w:val="000E6438"/>
    <w:rsid w:val="000F0F2B"/>
    <w:rsid w:val="000F5219"/>
    <w:rsid w:val="000F5E3B"/>
    <w:rsid w:val="00101754"/>
    <w:rsid w:val="00104764"/>
    <w:rsid w:val="00106BA3"/>
    <w:rsid w:val="0011124A"/>
    <w:rsid w:val="0011527B"/>
    <w:rsid w:val="001168ED"/>
    <w:rsid w:val="00117D98"/>
    <w:rsid w:val="0012074B"/>
    <w:rsid w:val="00122C97"/>
    <w:rsid w:val="0012449A"/>
    <w:rsid w:val="00124A00"/>
    <w:rsid w:val="00133763"/>
    <w:rsid w:val="00135981"/>
    <w:rsid w:val="00140748"/>
    <w:rsid w:val="001433EB"/>
    <w:rsid w:val="00144BE5"/>
    <w:rsid w:val="00150550"/>
    <w:rsid w:val="0015349C"/>
    <w:rsid w:val="0015651A"/>
    <w:rsid w:val="0015731E"/>
    <w:rsid w:val="001602FD"/>
    <w:rsid w:val="001608A8"/>
    <w:rsid w:val="001608C7"/>
    <w:rsid w:val="00167A16"/>
    <w:rsid w:val="00170BCE"/>
    <w:rsid w:val="00171CE3"/>
    <w:rsid w:val="00172AD1"/>
    <w:rsid w:val="00174223"/>
    <w:rsid w:val="00174DB9"/>
    <w:rsid w:val="00174F22"/>
    <w:rsid w:val="00175893"/>
    <w:rsid w:val="00176BD7"/>
    <w:rsid w:val="00182079"/>
    <w:rsid w:val="00182534"/>
    <w:rsid w:val="00185B79"/>
    <w:rsid w:val="00187CCF"/>
    <w:rsid w:val="00187D71"/>
    <w:rsid w:val="00191313"/>
    <w:rsid w:val="001937F8"/>
    <w:rsid w:val="001948EA"/>
    <w:rsid w:val="00195091"/>
    <w:rsid w:val="001959E7"/>
    <w:rsid w:val="0019614B"/>
    <w:rsid w:val="001A53BA"/>
    <w:rsid w:val="001A6D0D"/>
    <w:rsid w:val="001B683F"/>
    <w:rsid w:val="001C03F3"/>
    <w:rsid w:val="001C2E8A"/>
    <w:rsid w:val="001C59DD"/>
    <w:rsid w:val="001D49F8"/>
    <w:rsid w:val="001E0A28"/>
    <w:rsid w:val="001E0DCC"/>
    <w:rsid w:val="001E1CC4"/>
    <w:rsid w:val="001E577B"/>
    <w:rsid w:val="001F53D6"/>
    <w:rsid w:val="0020262C"/>
    <w:rsid w:val="002068FF"/>
    <w:rsid w:val="00206B9D"/>
    <w:rsid w:val="00207CEC"/>
    <w:rsid w:val="00212F39"/>
    <w:rsid w:val="0021352E"/>
    <w:rsid w:val="002142F1"/>
    <w:rsid w:val="00215FBD"/>
    <w:rsid w:val="00217CB3"/>
    <w:rsid w:val="002203B3"/>
    <w:rsid w:val="00220DCB"/>
    <w:rsid w:val="00230C37"/>
    <w:rsid w:val="0023103E"/>
    <w:rsid w:val="00231096"/>
    <w:rsid w:val="002347E5"/>
    <w:rsid w:val="002417F3"/>
    <w:rsid w:val="00242EE7"/>
    <w:rsid w:val="00243700"/>
    <w:rsid w:val="00244256"/>
    <w:rsid w:val="00246B59"/>
    <w:rsid w:val="00254227"/>
    <w:rsid w:val="00254CB6"/>
    <w:rsid w:val="002614B1"/>
    <w:rsid w:val="00263D6B"/>
    <w:rsid w:val="00264DE6"/>
    <w:rsid w:val="00273217"/>
    <w:rsid w:val="0027381D"/>
    <w:rsid w:val="00274C14"/>
    <w:rsid w:val="0027768C"/>
    <w:rsid w:val="00277C03"/>
    <w:rsid w:val="0029018A"/>
    <w:rsid w:val="002947D9"/>
    <w:rsid w:val="0029550D"/>
    <w:rsid w:val="00295C29"/>
    <w:rsid w:val="00297D90"/>
    <w:rsid w:val="002A06D3"/>
    <w:rsid w:val="002A36D8"/>
    <w:rsid w:val="002A3E37"/>
    <w:rsid w:val="002A44F4"/>
    <w:rsid w:val="002B2A56"/>
    <w:rsid w:val="002B331F"/>
    <w:rsid w:val="002B43EE"/>
    <w:rsid w:val="002B6DBE"/>
    <w:rsid w:val="002B7F42"/>
    <w:rsid w:val="002C0F06"/>
    <w:rsid w:val="002C1033"/>
    <w:rsid w:val="002C48C7"/>
    <w:rsid w:val="002D356C"/>
    <w:rsid w:val="002D43E1"/>
    <w:rsid w:val="002D49A0"/>
    <w:rsid w:val="002E1744"/>
    <w:rsid w:val="002E28AC"/>
    <w:rsid w:val="002E3083"/>
    <w:rsid w:val="002F3184"/>
    <w:rsid w:val="002F3CBA"/>
    <w:rsid w:val="002F430C"/>
    <w:rsid w:val="002F4474"/>
    <w:rsid w:val="002F45DE"/>
    <w:rsid w:val="00300148"/>
    <w:rsid w:val="00305086"/>
    <w:rsid w:val="003119F6"/>
    <w:rsid w:val="00311E5D"/>
    <w:rsid w:val="0031225B"/>
    <w:rsid w:val="0031785E"/>
    <w:rsid w:val="00317AF8"/>
    <w:rsid w:val="00321AF7"/>
    <w:rsid w:val="00325F3A"/>
    <w:rsid w:val="00334196"/>
    <w:rsid w:val="00343013"/>
    <w:rsid w:val="003457E9"/>
    <w:rsid w:val="00357A6D"/>
    <w:rsid w:val="0036043C"/>
    <w:rsid w:val="00360772"/>
    <w:rsid w:val="00362FF6"/>
    <w:rsid w:val="003646B9"/>
    <w:rsid w:val="00367B90"/>
    <w:rsid w:val="00372A4A"/>
    <w:rsid w:val="00374E40"/>
    <w:rsid w:val="003751F7"/>
    <w:rsid w:val="00380A27"/>
    <w:rsid w:val="0038268D"/>
    <w:rsid w:val="003832E0"/>
    <w:rsid w:val="00384969"/>
    <w:rsid w:val="003869E0"/>
    <w:rsid w:val="00392836"/>
    <w:rsid w:val="00393BD5"/>
    <w:rsid w:val="00393CDB"/>
    <w:rsid w:val="00394B38"/>
    <w:rsid w:val="00395A29"/>
    <w:rsid w:val="00397E59"/>
    <w:rsid w:val="003A04DD"/>
    <w:rsid w:val="003B01E2"/>
    <w:rsid w:val="003B5DD1"/>
    <w:rsid w:val="003B6720"/>
    <w:rsid w:val="003C03A5"/>
    <w:rsid w:val="003C3451"/>
    <w:rsid w:val="003C4E86"/>
    <w:rsid w:val="003C7F6F"/>
    <w:rsid w:val="003D15F5"/>
    <w:rsid w:val="003E0BCD"/>
    <w:rsid w:val="003E0DCC"/>
    <w:rsid w:val="003E1E36"/>
    <w:rsid w:val="003F02C4"/>
    <w:rsid w:val="003F3752"/>
    <w:rsid w:val="004012A2"/>
    <w:rsid w:val="00401645"/>
    <w:rsid w:val="00403172"/>
    <w:rsid w:val="00403FBE"/>
    <w:rsid w:val="004046FE"/>
    <w:rsid w:val="0040608C"/>
    <w:rsid w:val="004077C5"/>
    <w:rsid w:val="00415C73"/>
    <w:rsid w:val="00417B32"/>
    <w:rsid w:val="00424DD7"/>
    <w:rsid w:val="0042654A"/>
    <w:rsid w:val="00433507"/>
    <w:rsid w:val="00434FBB"/>
    <w:rsid w:val="00436CBA"/>
    <w:rsid w:val="0043760A"/>
    <w:rsid w:val="00440737"/>
    <w:rsid w:val="0044093A"/>
    <w:rsid w:val="004433A1"/>
    <w:rsid w:val="00444565"/>
    <w:rsid w:val="0044743A"/>
    <w:rsid w:val="00450EA9"/>
    <w:rsid w:val="00454232"/>
    <w:rsid w:val="00455B78"/>
    <w:rsid w:val="0045671D"/>
    <w:rsid w:val="00456CD1"/>
    <w:rsid w:val="00465C61"/>
    <w:rsid w:val="00473139"/>
    <w:rsid w:val="00475013"/>
    <w:rsid w:val="00481F19"/>
    <w:rsid w:val="00482CEB"/>
    <w:rsid w:val="00483058"/>
    <w:rsid w:val="0048337C"/>
    <w:rsid w:val="00490FB9"/>
    <w:rsid w:val="0049496C"/>
    <w:rsid w:val="00494C09"/>
    <w:rsid w:val="00495CA8"/>
    <w:rsid w:val="00497D4E"/>
    <w:rsid w:val="004A1E4A"/>
    <w:rsid w:val="004A240D"/>
    <w:rsid w:val="004A6253"/>
    <w:rsid w:val="004B6CB3"/>
    <w:rsid w:val="004B7061"/>
    <w:rsid w:val="004B7A4D"/>
    <w:rsid w:val="004C1B7B"/>
    <w:rsid w:val="004C6655"/>
    <w:rsid w:val="004C6DED"/>
    <w:rsid w:val="004D4754"/>
    <w:rsid w:val="004D4DFD"/>
    <w:rsid w:val="004E6892"/>
    <w:rsid w:val="004F09BA"/>
    <w:rsid w:val="004F43D8"/>
    <w:rsid w:val="0050041B"/>
    <w:rsid w:val="0050656F"/>
    <w:rsid w:val="0051299D"/>
    <w:rsid w:val="00514096"/>
    <w:rsid w:val="00516ABD"/>
    <w:rsid w:val="005223AB"/>
    <w:rsid w:val="00526E89"/>
    <w:rsid w:val="00526EAC"/>
    <w:rsid w:val="00533E8E"/>
    <w:rsid w:val="00534F1C"/>
    <w:rsid w:val="005446A8"/>
    <w:rsid w:val="00545659"/>
    <w:rsid w:val="00553950"/>
    <w:rsid w:val="00553A92"/>
    <w:rsid w:val="0055751A"/>
    <w:rsid w:val="005575A2"/>
    <w:rsid w:val="00561F8B"/>
    <w:rsid w:val="0056278D"/>
    <w:rsid w:val="0056415A"/>
    <w:rsid w:val="0056498D"/>
    <w:rsid w:val="00565406"/>
    <w:rsid w:val="00567B35"/>
    <w:rsid w:val="0057323B"/>
    <w:rsid w:val="00573889"/>
    <w:rsid w:val="0057431C"/>
    <w:rsid w:val="0057695E"/>
    <w:rsid w:val="005809DC"/>
    <w:rsid w:val="00581243"/>
    <w:rsid w:val="005847E7"/>
    <w:rsid w:val="005859F2"/>
    <w:rsid w:val="00585AB5"/>
    <w:rsid w:val="00587188"/>
    <w:rsid w:val="005901BD"/>
    <w:rsid w:val="00592381"/>
    <w:rsid w:val="00596602"/>
    <w:rsid w:val="005A16CC"/>
    <w:rsid w:val="005A1B56"/>
    <w:rsid w:val="005A1C65"/>
    <w:rsid w:val="005A60EA"/>
    <w:rsid w:val="005B451A"/>
    <w:rsid w:val="005C4EF9"/>
    <w:rsid w:val="005C6B46"/>
    <w:rsid w:val="005D314B"/>
    <w:rsid w:val="005D34EB"/>
    <w:rsid w:val="005D7972"/>
    <w:rsid w:val="005E0151"/>
    <w:rsid w:val="005E0D47"/>
    <w:rsid w:val="005E1309"/>
    <w:rsid w:val="005F3FAD"/>
    <w:rsid w:val="006013E8"/>
    <w:rsid w:val="0060524A"/>
    <w:rsid w:val="00605B6A"/>
    <w:rsid w:val="006073B4"/>
    <w:rsid w:val="0061053F"/>
    <w:rsid w:val="0061120A"/>
    <w:rsid w:val="00612E5E"/>
    <w:rsid w:val="006133F5"/>
    <w:rsid w:val="0061390A"/>
    <w:rsid w:val="00614CF1"/>
    <w:rsid w:val="00615C23"/>
    <w:rsid w:val="00621549"/>
    <w:rsid w:val="00625233"/>
    <w:rsid w:val="00627790"/>
    <w:rsid w:val="0063556B"/>
    <w:rsid w:val="0063680A"/>
    <w:rsid w:val="00636DB4"/>
    <w:rsid w:val="0064488C"/>
    <w:rsid w:val="00646ED0"/>
    <w:rsid w:val="00655D0C"/>
    <w:rsid w:val="00656BC5"/>
    <w:rsid w:val="00660E49"/>
    <w:rsid w:val="00662546"/>
    <w:rsid w:val="00663A30"/>
    <w:rsid w:val="00664C28"/>
    <w:rsid w:val="00667380"/>
    <w:rsid w:val="00667791"/>
    <w:rsid w:val="0067215B"/>
    <w:rsid w:val="006734BF"/>
    <w:rsid w:val="00673EFF"/>
    <w:rsid w:val="006751A2"/>
    <w:rsid w:val="0068159C"/>
    <w:rsid w:val="00682117"/>
    <w:rsid w:val="006838D2"/>
    <w:rsid w:val="00684767"/>
    <w:rsid w:val="0069170C"/>
    <w:rsid w:val="00694F50"/>
    <w:rsid w:val="006965EE"/>
    <w:rsid w:val="006A0B8A"/>
    <w:rsid w:val="006A7432"/>
    <w:rsid w:val="006B0512"/>
    <w:rsid w:val="006B6164"/>
    <w:rsid w:val="006B77CE"/>
    <w:rsid w:val="006D19CC"/>
    <w:rsid w:val="006D36F2"/>
    <w:rsid w:val="006D47BB"/>
    <w:rsid w:val="006D54A6"/>
    <w:rsid w:val="006D7AB9"/>
    <w:rsid w:val="006E26EB"/>
    <w:rsid w:val="006E2922"/>
    <w:rsid w:val="006E3AFE"/>
    <w:rsid w:val="006E4418"/>
    <w:rsid w:val="006E4798"/>
    <w:rsid w:val="006E5619"/>
    <w:rsid w:val="006E79CB"/>
    <w:rsid w:val="006F12B3"/>
    <w:rsid w:val="006F7D48"/>
    <w:rsid w:val="00705265"/>
    <w:rsid w:val="00713DE8"/>
    <w:rsid w:val="00714FFB"/>
    <w:rsid w:val="007259B5"/>
    <w:rsid w:val="007277A5"/>
    <w:rsid w:val="007342D1"/>
    <w:rsid w:val="00734C3F"/>
    <w:rsid w:val="00735D8B"/>
    <w:rsid w:val="00736625"/>
    <w:rsid w:val="007403A6"/>
    <w:rsid w:val="00743D52"/>
    <w:rsid w:val="0074655F"/>
    <w:rsid w:val="007465D1"/>
    <w:rsid w:val="00751B7A"/>
    <w:rsid w:val="00753A95"/>
    <w:rsid w:val="00753E25"/>
    <w:rsid w:val="007549D2"/>
    <w:rsid w:val="00755830"/>
    <w:rsid w:val="00764E7A"/>
    <w:rsid w:val="007718C1"/>
    <w:rsid w:val="00777013"/>
    <w:rsid w:val="00782D3B"/>
    <w:rsid w:val="00791A4D"/>
    <w:rsid w:val="007A1ACE"/>
    <w:rsid w:val="007A274A"/>
    <w:rsid w:val="007A2B34"/>
    <w:rsid w:val="007A6964"/>
    <w:rsid w:val="007B01BF"/>
    <w:rsid w:val="007B4E82"/>
    <w:rsid w:val="007B57DD"/>
    <w:rsid w:val="007B6363"/>
    <w:rsid w:val="007C5F64"/>
    <w:rsid w:val="007D1658"/>
    <w:rsid w:val="007D6DC7"/>
    <w:rsid w:val="007E0E65"/>
    <w:rsid w:val="007E3FEA"/>
    <w:rsid w:val="007E65B2"/>
    <w:rsid w:val="007F0925"/>
    <w:rsid w:val="007F0DF3"/>
    <w:rsid w:val="007F62C1"/>
    <w:rsid w:val="007F63CE"/>
    <w:rsid w:val="00802479"/>
    <w:rsid w:val="00804F6E"/>
    <w:rsid w:val="0080783F"/>
    <w:rsid w:val="00810B76"/>
    <w:rsid w:val="00813712"/>
    <w:rsid w:val="00816266"/>
    <w:rsid w:val="0082096B"/>
    <w:rsid w:val="00820C47"/>
    <w:rsid w:val="00824AD1"/>
    <w:rsid w:val="00831117"/>
    <w:rsid w:val="00834C07"/>
    <w:rsid w:val="00835AB2"/>
    <w:rsid w:val="00843789"/>
    <w:rsid w:val="0085013E"/>
    <w:rsid w:val="00850BF9"/>
    <w:rsid w:val="00856604"/>
    <w:rsid w:val="00863B42"/>
    <w:rsid w:val="0088341F"/>
    <w:rsid w:val="00884346"/>
    <w:rsid w:val="00884EC3"/>
    <w:rsid w:val="00885C69"/>
    <w:rsid w:val="0088667D"/>
    <w:rsid w:val="00890150"/>
    <w:rsid w:val="00893B83"/>
    <w:rsid w:val="00895CA6"/>
    <w:rsid w:val="00896DFD"/>
    <w:rsid w:val="008A520C"/>
    <w:rsid w:val="008B046D"/>
    <w:rsid w:val="008B5403"/>
    <w:rsid w:val="008C0A68"/>
    <w:rsid w:val="008C1F16"/>
    <w:rsid w:val="008C7468"/>
    <w:rsid w:val="008C7C6A"/>
    <w:rsid w:val="008D579D"/>
    <w:rsid w:val="008E2D85"/>
    <w:rsid w:val="008F24F3"/>
    <w:rsid w:val="008F53E5"/>
    <w:rsid w:val="00903C52"/>
    <w:rsid w:val="009170CB"/>
    <w:rsid w:val="00921035"/>
    <w:rsid w:val="009250FF"/>
    <w:rsid w:val="00926E9D"/>
    <w:rsid w:val="00930BC3"/>
    <w:rsid w:val="009314EE"/>
    <w:rsid w:val="0093341A"/>
    <w:rsid w:val="00934377"/>
    <w:rsid w:val="00936DD8"/>
    <w:rsid w:val="00937F9E"/>
    <w:rsid w:val="009415DA"/>
    <w:rsid w:val="009457BD"/>
    <w:rsid w:val="0094703D"/>
    <w:rsid w:val="00951245"/>
    <w:rsid w:val="009547F8"/>
    <w:rsid w:val="009554D8"/>
    <w:rsid w:val="0095601B"/>
    <w:rsid w:val="009568B2"/>
    <w:rsid w:val="00960AFE"/>
    <w:rsid w:val="009630D2"/>
    <w:rsid w:val="00967D4A"/>
    <w:rsid w:val="009714ED"/>
    <w:rsid w:val="00971621"/>
    <w:rsid w:val="00971ED8"/>
    <w:rsid w:val="00977B49"/>
    <w:rsid w:val="00982108"/>
    <w:rsid w:val="009A12A2"/>
    <w:rsid w:val="009A33B1"/>
    <w:rsid w:val="009A3CA9"/>
    <w:rsid w:val="009A6BE2"/>
    <w:rsid w:val="009B0BF3"/>
    <w:rsid w:val="009B206C"/>
    <w:rsid w:val="009B25B1"/>
    <w:rsid w:val="009B3968"/>
    <w:rsid w:val="009C1914"/>
    <w:rsid w:val="009C2665"/>
    <w:rsid w:val="009D5272"/>
    <w:rsid w:val="009D736F"/>
    <w:rsid w:val="009E21CA"/>
    <w:rsid w:val="009E68AB"/>
    <w:rsid w:val="009F1BAC"/>
    <w:rsid w:val="009F28AA"/>
    <w:rsid w:val="009F5214"/>
    <w:rsid w:val="009F6E41"/>
    <w:rsid w:val="00A0693C"/>
    <w:rsid w:val="00A07AB3"/>
    <w:rsid w:val="00A10851"/>
    <w:rsid w:val="00A123A0"/>
    <w:rsid w:val="00A1257B"/>
    <w:rsid w:val="00A12A37"/>
    <w:rsid w:val="00A14F10"/>
    <w:rsid w:val="00A15229"/>
    <w:rsid w:val="00A17487"/>
    <w:rsid w:val="00A20D78"/>
    <w:rsid w:val="00A21378"/>
    <w:rsid w:val="00A218BC"/>
    <w:rsid w:val="00A254C5"/>
    <w:rsid w:val="00A30636"/>
    <w:rsid w:val="00A34276"/>
    <w:rsid w:val="00A364BF"/>
    <w:rsid w:val="00A42E28"/>
    <w:rsid w:val="00A440E9"/>
    <w:rsid w:val="00A47054"/>
    <w:rsid w:val="00A47B15"/>
    <w:rsid w:val="00A5102F"/>
    <w:rsid w:val="00A53B36"/>
    <w:rsid w:val="00A61752"/>
    <w:rsid w:val="00A6209C"/>
    <w:rsid w:val="00A62B93"/>
    <w:rsid w:val="00A63D2B"/>
    <w:rsid w:val="00A63E60"/>
    <w:rsid w:val="00A80D5F"/>
    <w:rsid w:val="00A87E9F"/>
    <w:rsid w:val="00A908C1"/>
    <w:rsid w:val="00A91484"/>
    <w:rsid w:val="00A94000"/>
    <w:rsid w:val="00A944A3"/>
    <w:rsid w:val="00A95C40"/>
    <w:rsid w:val="00A97BB4"/>
    <w:rsid w:val="00AB2B78"/>
    <w:rsid w:val="00AB7320"/>
    <w:rsid w:val="00AC4938"/>
    <w:rsid w:val="00AD1678"/>
    <w:rsid w:val="00AD618F"/>
    <w:rsid w:val="00AE20F2"/>
    <w:rsid w:val="00AE4473"/>
    <w:rsid w:val="00AE519F"/>
    <w:rsid w:val="00AE626A"/>
    <w:rsid w:val="00AF0EAC"/>
    <w:rsid w:val="00AF1869"/>
    <w:rsid w:val="00AF65F2"/>
    <w:rsid w:val="00B0125D"/>
    <w:rsid w:val="00B03938"/>
    <w:rsid w:val="00B0604E"/>
    <w:rsid w:val="00B06510"/>
    <w:rsid w:val="00B109F4"/>
    <w:rsid w:val="00B10A6C"/>
    <w:rsid w:val="00B141FE"/>
    <w:rsid w:val="00B155C3"/>
    <w:rsid w:val="00B228A3"/>
    <w:rsid w:val="00B2391E"/>
    <w:rsid w:val="00B26961"/>
    <w:rsid w:val="00B3154B"/>
    <w:rsid w:val="00B331F1"/>
    <w:rsid w:val="00B37890"/>
    <w:rsid w:val="00B40926"/>
    <w:rsid w:val="00B45A26"/>
    <w:rsid w:val="00B504F0"/>
    <w:rsid w:val="00B509AF"/>
    <w:rsid w:val="00B5378A"/>
    <w:rsid w:val="00B53CAF"/>
    <w:rsid w:val="00B53FD0"/>
    <w:rsid w:val="00B56B6C"/>
    <w:rsid w:val="00B56DAA"/>
    <w:rsid w:val="00B572B7"/>
    <w:rsid w:val="00B5797F"/>
    <w:rsid w:val="00B61CC6"/>
    <w:rsid w:val="00B628F4"/>
    <w:rsid w:val="00B63EAA"/>
    <w:rsid w:val="00B6413B"/>
    <w:rsid w:val="00B67A1A"/>
    <w:rsid w:val="00B71447"/>
    <w:rsid w:val="00B7240E"/>
    <w:rsid w:val="00B728C6"/>
    <w:rsid w:val="00B76620"/>
    <w:rsid w:val="00B76EC3"/>
    <w:rsid w:val="00B77F43"/>
    <w:rsid w:val="00B84CD5"/>
    <w:rsid w:val="00B859A4"/>
    <w:rsid w:val="00B87FD0"/>
    <w:rsid w:val="00B9020B"/>
    <w:rsid w:val="00B93976"/>
    <w:rsid w:val="00B944D9"/>
    <w:rsid w:val="00B94623"/>
    <w:rsid w:val="00BA44AA"/>
    <w:rsid w:val="00BA7409"/>
    <w:rsid w:val="00BA7B30"/>
    <w:rsid w:val="00BB32D5"/>
    <w:rsid w:val="00BB35CF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5DC9"/>
    <w:rsid w:val="00BE6105"/>
    <w:rsid w:val="00BE71BE"/>
    <w:rsid w:val="00BF0CFB"/>
    <w:rsid w:val="00BF1B3C"/>
    <w:rsid w:val="00BF278D"/>
    <w:rsid w:val="00BF3588"/>
    <w:rsid w:val="00BF4AF3"/>
    <w:rsid w:val="00BF5487"/>
    <w:rsid w:val="00BF7B4E"/>
    <w:rsid w:val="00C03438"/>
    <w:rsid w:val="00C1081A"/>
    <w:rsid w:val="00C12E2F"/>
    <w:rsid w:val="00C135D6"/>
    <w:rsid w:val="00C14AE7"/>
    <w:rsid w:val="00C1659F"/>
    <w:rsid w:val="00C22107"/>
    <w:rsid w:val="00C26D03"/>
    <w:rsid w:val="00C3112C"/>
    <w:rsid w:val="00C313D5"/>
    <w:rsid w:val="00C3440D"/>
    <w:rsid w:val="00C42E7D"/>
    <w:rsid w:val="00C431D2"/>
    <w:rsid w:val="00C45E33"/>
    <w:rsid w:val="00C46209"/>
    <w:rsid w:val="00C50D67"/>
    <w:rsid w:val="00C561AD"/>
    <w:rsid w:val="00C56885"/>
    <w:rsid w:val="00C64B50"/>
    <w:rsid w:val="00C65465"/>
    <w:rsid w:val="00C663B7"/>
    <w:rsid w:val="00C71E8A"/>
    <w:rsid w:val="00C77A9A"/>
    <w:rsid w:val="00C83AA4"/>
    <w:rsid w:val="00C83C64"/>
    <w:rsid w:val="00C9087D"/>
    <w:rsid w:val="00C92195"/>
    <w:rsid w:val="00C947D5"/>
    <w:rsid w:val="00CA3B65"/>
    <w:rsid w:val="00CB0F20"/>
    <w:rsid w:val="00CB2326"/>
    <w:rsid w:val="00CC0082"/>
    <w:rsid w:val="00CC1F9A"/>
    <w:rsid w:val="00CC506E"/>
    <w:rsid w:val="00CC6630"/>
    <w:rsid w:val="00CD0A5E"/>
    <w:rsid w:val="00CD0BEF"/>
    <w:rsid w:val="00CD1D2D"/>
    <w:rsid w:val="00CD352D"/>
    <w:rsid w:val="00CD36DB"/>
    <w:rsid w:val="00CD4EE2"/>
    <w:rsid w:val="00CD54C9"/>
    <w:rsid w:val="00CE4C91"/>
    <w:rsid w:val="00CE526B"/>
    <w:rsid w:val="00CE65B2"/>
    <w:rsid w:val="00CE7432"/>
    <w:rsid w:val="00CF0285"/>
    <w:rsid w:val="00CF1C9B"/>
    <w:rsid w:val="00CF1D07"/>
    <w:rsid w:val="00D01824"/>
    <w:rsid w:val="00D03954"/>
    <w:rsid w:val="00D03B52"/>
    <w:rsid w:val="00D04307"/>
    <w:rsid w:val="00D1195D"/>
    <w:rsid w:val="00D12DAE"/>
    <w:rsid w:val="00D135C7"/>
    <w:rsid w:val="00D14FE4"/>
    <w:rsid w:val="00D2090F"/>
    <w:rsid w:val="00D21177"/>
    <w:rsid w:val="00D2627B"/>
    <w:rsid w:val="00D40966"/>
    <w:rsid w:val="00D432CD"/>
    <w:rsid w:val="00D445FA"/>
    <w:rsid w:val="00D4463C"/>
    <w:rsid w:val="00D45DB4"/>
    <w:rsid w:val="00D4763B"/>
    <w:rsid w:val="00D50813"/>
    <w:rsid w:val="00D50B4F"/>
    <w:rsid w:val="00D54B1A"/>
    <w:rsid w:val="00D553DC"/>
    <w:rsid w:val="00D56DCC"/>
    <w:rsid w:val="00D74525"/>
    <w:rsid w:val="00D75234"/>
    <w:rsid w:val="00D75AB0"/>
    <w:rsid w:val="00D76CA6"/>
    <w:rsid w:val="00D82011"/>
    <w:rsid w:val="00D84AB5"/>
    <w:rsid w:val="00D873C6"/>
    <w:rsid w:val="00D91D0B"/>
    <w:rsid w:val="00D96DF3"/>
    <w:rsid w:val="00DA0556"/>
    <w:rsid w:val="00DA3253"/>
    <w:rsid w:val="00DA3D13"/>
    <w:rsid w:val="00DA4E44"/>
    <w:rsid w:val="00DA5854"/>
    <w:rsid w:val="00DA7231"/>
    <w:rsid w:val="00DB02DC"/>
    <w:rsid w:val="00DB11CE"/>
    <w:rsid w:val="00DC44BE"/>
    <w:rsid w:val="00DC4CB6"/>
    <w:rsid w:val="00DD1B26"/>
    <w:rsid w:val="00DD4F10"/>
    <w:rsid w:val="00DD5B72"/>
    <w:rsid w:val="00DD5E30"/>
    <w:rsid w:val="00DD6664"/>
    <w:rsid w:val="00DD7FA2"/>
    <w:rsid w:val="00DE1B95"/>
    <w:rsid w:val="00DE25EA"/>
    <w:rsid w:val="00DE2BDC"/>
    <w:rsid w:val="00DE3C1F"/>
    <w:rsid w:val="00DE4277"/>
    <w:rsid w:val="00DE57F3"/>
    <w:rsid w:val="00DF2144"/>
    <w:rsid w:val="00DF7426"/>
    <w:rsid w:val="00E11B2D"/>
    <w:rsid w:val="00E144C1"/>
    <w:rsid w:val="00E144C9"/>
    <w:rsid w:val="00E1638C"/>
    <w:rsid w:val="00E17E57"/>
    <w:rsid w:val="00E23608"/>
    <w:rsid w:val="00E27E60"/>
    <w:rsid w:val="00E31D7E"/>
    <w:rsid w:val="00E3260B"/>
    <w:rsid w:val="00E328AC"/>
    <w:rsid w:val="00E32DAC"/>
    <w:rsid w:val="00E32EE4"/>
    <w:rsid w:val="00E33012"/>
    <w:rsid w:val="00E334EF"/>
    <w:rsid w:val="00E35A84"/>
    <w:rsid w:val="00E35F55"/>
    <w:rsid w:val="00E36B85"/>
    <w:rsid w:val="00E44797"/>
    <w:rsid w:val="00E45B83"/>
    <w:rsid w:val="00E45F09"/>
    <w:rsid w:val="00E4749B"/>
    <w:rsid w:val="00E478EA"/>
    <w:rsid w:val="00E52377"/>
    <w:rsid w:val="00E523AA"/>
    <w:rsid w:val="00E524D2"/>
    <w:rsid w:val="00E53642"/>
    <w:rsid w:val="00E56859"/>
    <w:rsid w:val="00E61762"/>
    <w:rsid w:val="00E619FB"/>
    <w:rsid w:val="00E62C19"/>
    <w:rsid w:val="00E6349F"/>
    <w:rsid w:val="00E651AD"/>
    <w:rsid w:val="00E663FC"/>
    <w:rsid w:val="00E7187B"/>
    <w:rsid w:val="00E73827"/>
    <w:rsid w:val="00E73D1B"/>
    <w:rsid w:val="00E82173"/>
    <w:rsid w:val="00E82BF2"/>
    <w:rsid w:val="00E84C49"/>
    <w:rsid w:val="00E85519"/>
    <w:rsid w:val="00E90E49"/>
    <w:rsid w:val="00E94C2C"/>
    <w:rsid w:val="00E959E8"/>
    <w:rsid w:val="00E959F6"/>
    <w:rsid w:val="00E95E4D"/>
    <w:rsid w:val="00E95EC3"/>
    <w:rsid w:val="00E96077"/>
    <w:rsid w:val="00E9676D"/>
    <w:rsid w:val="00EA0ED0"/>
    <w:rsid w:val="00EA28E0"/>
    <w:rsid w:val="00EA335F"/>
    <w:rsid w:val="00EA383D"/>
    <w:rsid w:val="00EA5B09"/>
    <w:rsid w:val="00EB0A9B"/>
    <w:rsid w:val="00EB2AFD"/>
    <w:rsid w:val="00EB2CCA"/>
    <w:rsid w:val="00EB40AE"/>
    <w:rsid w:val="00EB42B0"/>
    <w:rsid w:val="00EB61EF"/>
    <w:rsid w:val="00EB7A4B"/>
    <w:rsid w:val="00EC5219"/>
    <w:rsid w:val="00ED0971"/>
    <w:rsid w:val="00ED26E4"/>
    <w:rsid w:val="00ED4BAA"/>
    <w:rsid w:val="00ED646A"/>
    <w:rsid w:val="00ED6CBC"/>
    <w:rsid w:val="00EE1B40"/>
    <w:rsid w:val="00EE3381"/>
    <w:rsid w:val="00EF4A5F"/>
    <w:rsid w:val="00F01C8F"/>
    <w:rsid w:val="00F03191"/>
    <w:rsid w:val="00F03732"/>
    <w:rsid w:val="00F04587"/>
    <w:rsid w:val="00F04D2D"/>
    <w:rsid w:val="00F2050B"/>
    <w:rsid w:val="00F20E46"/>
    <w:rsid w:val="00F2254D"/>
    <w:rsid w:val="00F22E62"/>
    <w:rsid w:val="00F2475D"/>
    <w:rsid w:val="00F26802"/>
    <w:rsid w:val="00F325DE"/>
    <w:rsid w:val="00F345FE"/>
    <w:rsid w:val="00F349FC"/>
    <w:rsid w:val="00F36125"/>
    <w:rsid w:val="00F41EDA"/>
    <w:rsid w:val="00F43858"/>
    <w:rsid w:val="00F44F4E"/>
    <w:rsid w:val="00F50363"/>
    <w:rsid w:val="00F5343E"/>
    <w:rsid w:val="00F53ECC"/>
    <w:rsid w:val="00F553C7"/>
    <w:rsid w:val="00F55D37"/>
    <w:rsid w:val="00F577B1"/>
    <w:rsid w:val="00F62FAC"/>
    <w:rsid w:val="00F637B2"/>
    <w:rsid w:val="00F64D7E"/>
    <w:rsid w:val="00F64F67"/>
    <w:rsid w:val="00F655D9"/>
    <w:rsid w:val="00F659E2"/>
    <w:rsid w:val="00F70AE0"/>
    <w:rsid w:val="00F81344"/>
    <w:rsid w:val="00F81D28"/>
    <w:rsid w:val="00F93D50"/>
    <w:rsid w:val="00F94BED"/>
    <w:rsid w:val="00F973F4"/>
    <w:rsid w:val="00F97626"/>
    <w:rsid w:val="00FA1583"/>
    <w:rsid w:val="00FA1C75"/>
    <w:rsid w:val="00FA26BF"/>
    <w:rsid w:val="00FA46B8"/>
    <w:rsid w:val="00FB0768"/>
    <w:rsid w:val="00FB2496"/>
    <w:rsid w:val="00FB3103"/>
    <w:rsid w:val="00FB5CFB"/>
    <w:rsid w:val="00FC01FC"/>
    <w:rsid w:val="00FC053C"/>
    <w:rsid w:val="00FC28BA"/>
    <w:rsid w:val="00FC3BC5"/>
    <w:rsid w:val="00FC5B7C"/>
    <w:rsid w:val="00FC60D2"/>
    <w:rsid w:val="00FC6705"/>
    <w:rsid w:val="00FD1A45"/>
    <w:rsid w:val="00FD47F4"/>
    <w:rsid w:val="00FD6AD0"/>
    <w:rsid w:val="00FE0AA4"/>
    <w:rsid w:val="00FE2628"/>
    <w:rsid w:val="00FE33BC"/>
    <w:rsid w:val="00FE6478"/>
    <w:rsid w:val="00FE663F"/>
    <w:rsid w:val="00FE79BD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B9BC9CBC-EC01-4A75-8858-0905246CF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15F5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E33BC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E2922"/>
    <w:rPr>
      <w:color w:val="605E5C"/>
      <w:shd w:val="clear" w:color="auto" w:fill="E1DFDD"/>
    </w:rPr>
  </w:style>
  <w:style w:type="character" w:customStyle="1" w:styleId="text-break-word-normal">
    <w:name w:val="text-break-word-normal"/>
    <w:basedOn w:val="Domylnaczcionkaakapitu"/>
    <w:rsid w:val="00F62FAC"/>
  </w:style>
  <w:style w:type="character" w:styleId="Nierozpoznanawzmianka">
    <w:name w:val="Unresolved Mention"/>
    <w:basedOn w:val="Domylnaczcionkaakapitu"/>
    <w:uiPriority w:val="99"/>
    <w:semiHidden/>
    <w:unhideWhenUsed/>
    <w:rsid w:val="005F3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BEAE4-D58D-45BF-8E2C-1C6DB44F7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637</Words>
  <Characters>982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 Bartosik</cp:lastModifiedBy>
  <cp:revision>2</cp:revision>
  <cp:lastPrinted>2024-07-18T10:26:00Z</cp:lastPrinted>
  <dcterms:created xsi:type="dcterms:W3CDTF">2026-05-29T08:33:00Z</dcterms:created>
  <dcterms:modified xsi:type="dcterms:W3CDTF">2026-05-2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3b0ba75015ef987abf466061a9250dff1725fce328b4dc55804296ec6f4ef9</vt:lpwstr>
  </property>
</Properties>
</file>